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w:t>
      </w:r>
      <w:r w:rsidR="007651C7">
        <w:rPr>
          <w:rFonts w:eastAsia="宋体" w:cs="Arial" w:hint="eastAsia"/>
          <w:b/>
          <w:lang w:val="en-US" w:eastAsia="zh-CN"/>
        </w:rPr>
        <w:t>m</w:t>
      </w:r>
      <w:r>
        <w:rPr>
          <w:rFonts w:eastAsia="宋体" w:cs="Arial" w:hint="eastAsia"/>
          <w:b/>
          <w:lang w:val="en-US" w:eastAsia="zh-CN"/>
        </w:rPr>
        <w:t>en</w:t>
      </w:r>
      <w:r>
        <w:rPr>
          <w:rFonts w:eastAsia="宋体" w:cs="Arial"/>
          <w:b/>
          <w:lang w:val="en-US" w:eastAsia="zh-CN"/>
        </w:rPr>
        <w:t xml:space="preserve">, </w:t>
      </w:r>
      <w:r>
        <w:rPr>
          <w:rFonts w:eastAsia="宋体" w:cs="Arial" w:hint="eastAsia"/>
          <w:b/>
          <w:lang w:val="en-US" w:eastAsia="zh-CN"/>
        </w:rPr>
        <w:t>China</w:t>
      </w:r>
      <w:r w:rsidR="00514DFD">
        <w:rPr>
          <w:rFonts w:eastAsia="宋体" w:cs="Arial"/>
          <w:b/>
          <w:lang w:val="en-US" w:eastAsia="zh-CN"/>
        </w:rPr>
        <w:t xml:space="preserve">, </w:t>
      </w:r>
      <w:bookmarkEnd w:id="0"/>
      <w:commentRangeStart w:id="1"/>
      <w:commentRangeStart w:id="2"/>
      <w:r w:rsidR="007651C7">
        <w:rPr>
          <w:rFonts w:eastAsia="宋体" w:cs="Arial" w:hint="eastAsia"/>
          <w:b/>
          <w:lang w:val="en-US" w:eastAsia="zh-CN"/>
        </w:rPr>
        <w:t>October</w:t>
      </w:r>
      <w:r>
        <w:rPr>
          <w:rFonts w:eastAsia="宋体" w:cs="Arial" w:hint="eastAsia"/>
          <w:b/>
          <w:lang w:val="en-US" w:eastAsia="zh-CN"/>
        </w:rPr>
        <w:t xml:space="preserve"> </w:t>
      </w:r>
      <w:r w:rsidR="00514DFD">
        <w:rPr>
          <w:rFonts w:eastAsia="宋体" w:cs="Arial"/>
          <w:b/>
          <w:lang w:val="en-US" w:eastAsia="zh-CN"/>
        </w:rPr>
        <w:t>21 – 25</w:t>
      </w:r>
      <w:commentRangeEnd w:id="1"/>
      <w:r w:rsidR="00A43A70">
        <w:rPr>
          <w:rStyle w:val="af0"/>
          <w:rFonts w:ascii="Times New Roman" w:eastAsiaTheme="minorEastAsia" w:hAnsi="Times New Roman" w:cs="Times New Roman"/>
          <w:szCs w:val="20"/>
        </w:rPr>
        <w:commentReference w:id="1"/>
      </w:r>
      <w:commentRangeEnd w:id="2"/>
      <w:r w:rsidR="003014E3">
        <w:rPr>
          <w:rStyle w:val="af0"/>
          <w:rFonts w:ascii="Times New Roman" w:eastAsiaTheme="minorEastAsia" w:hAnsi="Times New Roman" w:cs="Times New Roman"/>
          <w:szCs w:val="20"/>
        </w:rPr>
        <w:commentReference w:id="2"/>
      </w:r>
      <w:r w:rsidR="00514DFD">
        <w:rPr>
          <w:rFonts w:eastAsia="宋体"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sidRPr="00FF419C">
        <w:rPr>
          <w:rFonts w:ascii="Arial" w:eastAsia="宋体" w:hAnsi="Arial" w:cs="Arial"/>
          <w:b/>
          <w:lang w:val="en-GB" w:eastAsia="ja-JP"/>
        </w:rPr>
        <w:t>Source:</w:t>
      </w:r>
      <w:r w:rsidRPr="00FF419C">
        <w:rPr>
          <w:rFonts w:ascii="Arial" w:eastAsia="宋体" w:hAnsi="Arial" w:cs="Arial"/>
          <w:b/>
          <w:lang w:val="en-GB" w:eastAsia="ja-JP"/>
        </w:rPr>
        <w:tab/>
      </w:r>
      <w:r w:rsidRPr="00FF419C">
        <w:rPr>
          <w:rFonts w:ascii="Arial" w:eastAsia="宋体"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Title:</w:t>
      </w:r>
      <w:bookmarkStart w:id="3" w:name="Title"/>
      <w:bookmarkEnd w:id="3"/>
      <w:r w:rsidRPr="00FF419C">
        <w:rPr>
          <w:rFonts w:ascii="Arial" w:eastAsia="宋体" w:hAnsi="Arial" w:cs="Arial"/>
          <w:b/>
          <w:lang w:val="en-GB" w:eastAsia="ja-JP"/>
        </w:rPr>
        <w:tab/>
      </w:r>
      <w:r w:rsidRPr="00FF419C">
        <w:rPr>
          <w:rFonts w:ascii="Arial" w:eastAsia="宋体" w:hAnsi="Arial" w:cs="Arial"/>
          <w:b/>
          <w:lang w:val="en-GB"/>
        </w:rPr>
        <w:t xml:space="preserve">Report of </w:t>
      </w:r>
      <w:r w:rsidR="00CD291D" w:rsidRPr="00CD291D">
        <w:rPr>
          <w:rFonts w:ascii="Arial" w:eastAsia="宋体" w:hAnsi="Arial" w:cs="Arial"/>
          <w:b/>
          <w:lang w:val="en-GB"/>
        </w:rPr>
        <w:t>[Post123][606][eMBS]</w:t>
      </w:r>
      <w:r w:rsidR="00CD291D" w:rsidRPr="00CD291D">
        <w:t xml:space="preserve"> </w:t>
      </w:r>
      <w:r w:rsidR="00CD291D" w:rsidRPr="00CD291D">
        <w:rPr>
          <w:rFonts w:ascii="Arial" w:eastAsia="宋体"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Agenda Item:</w:t>
      </w:r>
      <w:bookmarkStart w:id="4" w:name="Source"/>
      <w:bookmarkEnd w:id="4"/>
      <w:r w:rsidRPr="00FF419C">
        <w:rPr>
          <w:rFonts w:ascii="Arial" w:eastAsia="宋体" w:hAnsi="Arial" w:cs="Arial"/>
          <w:b/>
          <w:lang w:val="en-GB" w:eastAsia="ja-JP"/>
        </w:rPr>
        <w:tab/>
      </w:r>
      <w:r w:rsidRPr="00FF419C">
        <w:rPr>
          <w:rFonts w:ascii="Arial" w:eastAsia="宋体" w:hAnsi="Arial" w:cs="Arial"/>
          <w:b/>
          <w:lang w:val="en-GB"/>
        </w:rPr>
        <w:t>7.</w:t>
      </w:r>
      <w:r w:rsidR="00315D96">
        <w:rPr>
          <w:rFonts w:ascii="Arial" w:eastAsia="宋体" w:hAnsi="Arial" w:cs="Arial" w:hint="eastAsia"/>
          <w:b/>
          <w:lang w:val="en-GB"/>
        </w:rPr>
        <w:t>11</w:t>
      </w:r>
      <w:r w:rsidRPr="00FF419C">
        <w:rPr>
          <w:rFonts w:ascii="Arial" w:eastAsia="宋体" w:hAnsi="Arial" w:cs="Arial"/>
          <w:b/>
          <w:lang w:val="en-GB"/>
        </w:rPr>
        <w:t>.</w:t>
      </w:r>
      <w:r w:rsidR="00315D96">
        <w:rPr>
          <w:rFonts w:ascii="Arial" w:eastAsia="宋体"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Document for:</w:t>
      </w:r>
      <w:r w:rsidRPr="00FF419C">
        <w:rPr>
          <w:rFonts w:ascii="Arial" w:eastAsia="宋体" w:hAnsi="Arial" w:cs="Arial"/>
          <w:b/>
          <w:lang w:val="en-GB" w:eastAsia="ja-JP"/>
        </w:rPr>
        <w:tab/>
      </w:r>
      <w:bookmarkStart w:id="5" w:name="DocumentFor"/>
      <w:bookmarkEnd w:id="5"/>
      <w:r w:rsidRPr="00FF419C">
        <w:rPr>
          <w:rFonts w:ascii="Arial" w:eastAsia="宋体" w:hAnsi="Arial" w:cs="Arial"/>
          <w:b/>
          <w:lang w:val="en-GB" w:eastAsia="ja-JP"/>
        </w:rPr>
        <w:t>Discussio</w:t>
      </w:r>
      <w:r w:rsidRPr="00FF419C">
        <w:rPr>
          <w:rFonts w:ascii="Arial" w:eastAsia="宋体"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606][eMBS]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e.g.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RRCRelease</w:t>
      </w:r>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MCCH monitoring for deactivated session</w:t>
      </w:r>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e.g.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af1"/>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th 10:00 UTC</w:t>
      </w:r>
    </w:p>
    <w:p w14:paraId="39215DBC" w14:textId="23E8911D" w:rsidR="00272E79" w:rsidRPr="00931165" w:rsidRDefault="00272E79" w:rsidP="005B3BD5">
      <w:pPr>
        <w:pStyle w:val="af1"/>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September 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1"/>
        <w:rPr>
          <w:lang w:eastAsia="zh-CN"/>
        </w:rPr>
      </w:pPr>
      <w:r w:rsidRPr="003D7B82">
        <w:t>Contact information</w:t>
      </w:r>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ae"/>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931165"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14:paraId="341CD31D" w14:textId="0C4FE250"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iaonan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3E4D28" w:rsidRPr="00931165" w14:paraId="15718AB6" w14:textId="77777777" w:rsidTr="00247346">
        <w:tc>
          <w:tcPr>
            <w:tcW w:w="3185" w:type="dxa"/>
          </w:tcPr>
          <w:p w14:paraId="14D5DA80" w14:textId="74997B8B" w:rsidR="003E4D28" w:rsidRPr="00931165" w:rsidRDefault="003E4D28"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p>
        </w:tc>
        <w:tc>
          <w:tcPr>
            <w:tcW w:w="5445" w:type="dxa"/>
          </w:tcPr>
          <w:p w14:paraId="6B2C16BF" w14:textId="512431DB" w:rsidR="003E4D28" w:rsidRPr="00931165" w:rsidRDefault="003E4D28"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p>
        </w:tc>
      </w:tr>
      <w:tr w:rsidR="003E4D28" w:rsidRPr="00931165" w14:paraId="2B1FBE58" w14:textId="77777777" w:rsidTr="00247346">
        <w:tc>
          <w:tcPr>
            <w:tcW w:w="3185" w:type="dxa"/>
          </w:tcPr>
          <w:p w14:paraId="3FE31C31" w14:textId="19DEC25F" w:rsidR="003E4D28" w:rsidRPr="00931165" w:rsidRDefault="003E4D28" w:rsidP="005B3BD5">
            <w:pPr>
              <w:pStyle w:val="EmailDiscussion2"/>
              <w:spacing w:beforeLines="100" w:before="240" w:afterLines="100" w:after="240" w:line="259" w:lineRule="auto"/>
              <w:ind w:left="0" w:firstLine="0"/>
              <w:rPr>
                <w:rFonts w:ascii="Arial" w:eastAsia="宋体" w:hAnsi="Arial" w:cs="Arial"/>
                <w:sz w:val="20"/>
                <w:szCs w:val="20"/>
                <w:lang w:eastAsia="zh-CN"/>
              </w:rPr>
            </w:pPr>
          </w:p>
        </w:tc>
        <w:tc>
          <w:tcPr>
            <w:tcW w:w="5445" w:type="dxa"/>
          </w:tcPr>
          <w:p w14:paraId="06BD66DC" w14:textId="3F256D4C" w:rsidR="003E4D28" w:rsidRPr="00931165" w:rsidRDefault="003E4D28" w:rsidP="005B3BD5">
            <w:pPr>
              <w:pStyle w:val="EmailDiscussion2"/>
              <w:spacing w:beforeLines="100" w:before="240" w:afterLines="100" w:after="240" w:line="259" w:lineRule="auto"/>
              <w:ind w:left="0" w:firstLine="0"/>
              <w:rPr>
                <w:rFonts w:ascii="Arial" w:eastAsia="宋体" w:hAnsi="Arial" w:cs="Arial"/>
                <w:sz w:val="20"/>
                <w:szCs w:val="20"/>
                <w:lang w:eastAsia="zh-CN"/>
              </w:rPr>
            </w:pPr>
          </w:p>
        </w:tc>
      </w:tr>
      <w:tr w:rsidR="003E4D28" w:rsidRPr="00931165" w14:paraId="6762380C" w14:textId="77777777" w:rsidTr="00247346">
        <w:tc>
          <w:tcPr>
            <w:tcW w:w="3185" w:type="dxa"/>
          </w:tcPr>
          <w:p w14:paraId="7BD60730" w14:textId="7733F977" w:rsidR="003E4D28" w:rsidRPr="00931165" w:rsidRDefault="003E4D28" w:rsidP="005B3BD5">
            <w:pPr>
              <w:pStyle w:val="EmailDiscussion2"/>
              <w:spacing w:beforeLines="100" w:before="240" w:afterLines="100" w:after="240" w:line="259" w:lineRule="auto"/>
              <w:ind w:left="0" w:firstLine="0"/>
              <w:rPr>
                <w:rFonts w:ascii="Arial" w:hAnsi="Arial" w:cs="Arial"/>
                <w:sz w:val="20"/>
                <w:szCs w:val="20"/>
              </w:rPr>
            </w:pPr>
          </w:p>
        </w:tc>
        <w:tc>
          <w:tcPr>
            <w:tcW w:w="5445" w:type="dxa"/>
          </w:tcPr>
          <w:p w14:paraId="5CDEB8BE" w14:textId="11D36E1D" w:rsidR="003E4D28" w:rsidRPr="00931165" w:rsidRDefault="003E4D28" w:rsidP="005B3BD5">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p>
        </w:tc>
      </w:tr>
      <w:tr w:rsidR="00247346" w:rsidRPr="00931165" w14:paraId="0132DD9C" w14:textId="77777777" w:rsidTr="00247346">
        <w:tc>
          <w:tcPr>
            <w:tcW w:w="3185" w:type="dxa"/>
          </w:tcPr>
          <w:p w14:paraId="3E0D1B32" w14:textId="470830B2" w:rsidR="00247346" w:rsidRPr="00931165" w:rsidRDefault="00247346" w:rsidP="005B3BD5">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17D92A27" w14:textId="1FF64D82" w:rsidR="00247346" w:rsidRPr="00931165" w:rsidRDefault="00247346" w:rsidP="005B3BD5">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A30AEB" w:rsidRPr="00931165" w14:paraId="18AFD7A1" w14:textId="77777777" w:rsidTr="00247346">
        <w:tc>
          <w:tcPr>
            <w:tcW w:w="3185" w:type="dxa"/>
          </w:tcPr>
          <w:p w14:paraId="33F25281" w14:textId="74D94014" w:rsidR="00A30AEB" w:rsidRPr="00931165" w:rsidRDefault="00A30AEB" w:rsidP="005B3BD5">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7253ECC9" w14:textId="2040E68C" w:rsidR="00A30AEB" w:rsidRPr="00931165" w:rsidRDefault="00A30AEB" w:rsidP="005B3BD5">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0B3A91" w:rsidRPr="00931165" w14:paraId="731CBC4D" w14:textId="77777777" w:rsidTr="00247346">
        <w:tc>
          <w:tcPr>
            <w:tcW w:w="3185" w:type="dxa"/>
          </w:tcPr>
          <w:p w14:paraId="29678984" w14:textId="31DB18EE" w:rsidR="000B3A91" w:rsidRPr="00931165" w:rsidRDefault="000B3A91" w:rsidP="005B3BD5">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04134A79" w14:textId="4D7C3A72" w:rsidR="000B3A91" w:rsidRPr="00931165" w:rsidRDefault="000B3A91" w:rsidP="005B3BD5">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A17B8" w:rsidRPr="00931165" w14:paraId="61871CA1" w14:textId="77777777" w:rsidTr="00247346">
        <w:tc>
          <w:tcPr>
            <w:tcW w:w="3185" w:type="dxa"/>
          </w:tcPr>
          <w:p w14:paraId="29BD5F73" w14:textId="7E1F3B5B" w:rsidR="001A17B8" w:rsidRPr="00931165" w:rsidRDefault="001A17B8" w:rsidP="005B3BD5">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1039565" w14:textId="3D58436B" w:rsidR="001A17B8" w:rsidRPr="00931165" w:rsidRDefault="001A17B8" w:rsidP="005B3BD5">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D82A02" w:rsidRPr="00931165" w14:paraId="63CECD70" w14:textId="77777777" w:rsidTr="00D82A02">
        <w:tc>
          <w:tcPr>
            <w:tcW w:w="3185" w:type="dxa"/>
          </w:tcPr>
          <w:p w14:paraId="3932D214" w14:textId="00CB545F" w:rsidR="00D82A02" w:rsidRPr="00931165" w:rsidRDefault="00D82A02" w:rsidP="005B3BD5">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DB214A4" w14:textId="0F3509F2" w:rsidR="00D82A02" w:rsidRPr="00931165" w:rsidRDefault="00D82A02" w:rsidP="005B3BD5">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1"/>
      </w:pPr>
      <w:r w:rsidRPr="003D7B82">
        <w:t>Open issues</w:t>
      </w:r>
    </w:p>
    <w:p w14:paraId="37547984" w14:textId="3E77C0FF" w:rsidR="00EF12B2" w:rsidRPr="00931165" w:rsidRDefault="00EF12B2" w:rsidP="003D7B82">
      <w:pPr>
        <w:pStyle w:val="20"/>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ae"/>
        <w:tblW w:w="0" w:type="auto"/>
        <w:tblLook w:val="04A0" w:firstRow="1" w:lastRow="0" w:firstColumn="1" w:lastColumn="0" w:noHBand="0" w:noVBand="1"/>
      </w:tblPr>
      <w:tblGrid>
        <w:gridCol w:w="8862"/>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lastRenderedPageBreak/>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r w:rsidR="00EF12B2" w:rsidRPr="00931165">
        <w:rPr>
          <w:rFonts w:ascii="Arial" w:hAnsi="Arial" w:cs="Arial"/>
          <w:bCs/>
          <w:color w:val="000000" w:themeColor="text1"/>
          <w:sz w:val="20"/>
          <w:szCs w:val="20"/>
        </w:rPr>
        <w:t xml:space="preserve">still kept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ae"/>
        <w:tblW w:w="0" w:type="auto"/>
        <w:tblLook w:val="04A0" w:firstRow="1" w:lastRow="0" w:firstColumn="1" w:lastColumn="0" w:noHBand="0" w:noVBand="1"/>
      </w:tblPr>
      <w:tblGrid>
        <w:gridCol w:w="8862"/>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r w:rsidR="008E0D43" w:rsidRPr="00931165">
        <w:rPr>
          <w:rFonts w:ascii="Arial" w:eastAsia="宋体" w:hAnsi="Arial" w:cs="Arial"/>
          <w:bCs/>
          <w:color w:val="000000"/>
          <w:sz w:val="20"/>
          <w:szCs w:val="20"/>
        </w:rPr>
        <w:t>RRCReleas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宋体" w:hAnsi="Arial" w:cs="Arial"/>
          <w:bCs/>
          <w:color w:val="000000"/>
          <w:sz w:val="20"/>
          <w:szCs w:val="20"/>
        </w:rPr>
        <w:t>t</w:t>
      </w:r>
      <w:r w:rsidR="00DE0E3F" w:rsidRPr="00931165">
        <w:rPr>
          <w:rFonts w:ascii="Arial" w:eastAsia="宋体" w:hAnsi="Arial" w:cs="Arial"/>
          <w:bCs/>
          <w:color w:val="000000"/>
          <w:sz w:val="20"/>
          <w:szCs w:val="20"/>
        </w:rPr>
        <w:t>he PTM configuration in RRCRelease</w:t>
      </w:r>
      <w:r w:rsidR="008E0D43" w:rsidRPr="00931165">
        <w:rPr>
          <w:rFonts w:ascii="Arial" w:eastAsia="宋体" w:hAnsi="Arial" w:cs="Arial"/>
          <w:bCs/>
          <w:color w:val="000000"/>
          <w:sz w:val="20"/>
          <w:szCs w:val="20"/>
        </w:rPr>
        <w:t xml:space="preserve"> message can be provided to UE for a activated session or deactivated session</w:t>
      </w:r>
      <w:r w:rsidR="00DE0E3F" w:rsidRPr="00931165">
        <w:rPr>
          <w:rFonts w:ascii="Arial" w:eastAsia="宋体" w:hAnsi="Arial" w:cs="Arial"/>
          <w:bCs/>
          <w:color w:val="000000"/>
          <w:sz w:val="20"/>
          <w:szCs w:val="20"/>
        </w:rPr>
        <w:t>, according to the RAN2#121 agreements as below,</w:t>
      </w:r>
    </w:p>
    <w:tbl>
      <w:tblPr>
        <w:tblStyle w:val="13"/>
        <w:tblW w:w="0" w:type="auto"/>
        <w:tblLook w:val="04A0" w:firstRow="1" w:lastRow="0" w:firstColumn="1" w:lastColumn="0" w:noHBand="0" w:noVBand="1"/>
      </w:tblPr>
      <w:tblGrid>
        <w:gridCol w:w="8862"/>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RRCReleas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r w:rsidRPr="00931165">
        <w:rPr>
          <w:rFonts w:ascii="Arial" w:hAnsi="Arial" w:cs="Arial"/>
          <w:sz w:val="20"/>
          <w:szCs w:val="20"/>
        </w:rPr>
        <w:t>S</w:t>
      </w:r>
      <w:r w:rsidR="00157218" w:rsidRPr="00931165">
        <w:rPr>
          <w:rFonts w:ascii="Arial" w:hAnsi="Arial" w:cs="Arial"/>
          <w:sz w:val="20"/>
          <w:szCs w:val="20"/>
        </w:rPr>
        <w:t xml:space="preserve">o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RRCReleas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to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RRCReleas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RRCRelease</w:t>
      </w:r>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RRCRelease</w:t>
      </w:r>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r w:rsidR="00157218" w:rsidRPr="00931165">
        <w:rPr>
          <w:rFonts w:ascii="Arial" w:hAnsi="Arial" w:cs="Arial"/>
          <w:b/>
          <w:i/>
          <w:sz w:val="20"/>
          <w:szCs w:val="20"/>
        </w:rPr>
        <w:t>MBSMulticastConfiguration</w:t>
      </w:r>
      <w:bookmarkEnd w:id="7"/>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RRCRelease since the same configuration structure is used for both MCCH and RRCRelease.</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update of PTM config?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RRCReleas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r w:rsidRPr="009B3B66">
              <w:rPr>
                <w:rFonts w:ascii="Arial" w:hAnsi="Arial" w:cs="Arial"/>
                <w:sz w:val="20"/>
                <w:szCs w:val="20"/>
              </w:rPr>
              <w:t>applying the configuration from RRCReleas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 xml:space="preserve">distinguish between the session deactivation case (i.e. keep the MRB but stop G-RNTI PDCCH monitoring) and the MRB release case. </w:t>
            </w:r>
          </w:p>
        </w:tc>
      </w:tr>
      <w:tr w:rsidR="0004640C" w:rsidRPr="00931165" w14:paraId="0A15ADDA" w14:textId="77777777" w:rsidTr="00A61075">
        <w:tc>
          <w:tcPr>
            <w:tcW w:w="781" w:type="pct"/>
          </w:tcPr>
          <w:p w14:paraId="3284159E" w14:textId="77777777" w:rsidR="0004640C" w:rsidRDefault="0004640C" w:rsidP="005B3BD5">
            <w:pPr>
              <w:spacing w:beforeLines="100" w:before="240" w:afterLines="100" w:after="240"/>
              <w:jc w:val="both"/>
              <w:rPr>
                <w:rFonts w:ascii="Arial" w:hAnsi="Arial" w:cs="Arial" w:hint="eastAsia"/>
                <w:sz w:val="20"/>
                <w:szCs w:val="20"/>
              </w:rPr>
            </w:pPr>
          </w:p>
        </w:tc>
        <w:tc>
          <w:tcPr>
            <w:tcW w:w="719" w:type="pct"/>
          </w:tcPr>
          <w:p w14:paraId="103E0F84" w14:textId="77777777" w:rsidR="0004640C" w:rsidRDefault="0004640C" w:rsidP="005B3BD5">
            <w:pPr>
              <w:spacing w:beforeLines="100" w:before="240" w:afterLines="100" w:after="240"/>
              <w:jc w:val="both"/>
              <w:rPr>
                <w:rFonts w:ascii="Arial" w:hAnsi="Arial" w:cs="Arial" w:hint="eastAsia"/>
                <w:sz w:val="20"/>
                <w:szCs w:val="20"/>
              </w:rPr>
            </w:pPr>
          </w:p>
        </w:tc>
        <w:tc>
          <w:tcPr>
            <w:tcW w:w="3500" w:type="pct"/>
          </w:tcPr>
          <w:p w14:paraId="37E5E883" w14:textId="77777777" w:rsidR="0004640C" w:rsidRPr="00931165" w:rsidRDefault="0004640C" w:rsidP="005B3BD5">
            <w:pPr>
              <w:spacing w:beforeLines="100" w:before="240" w:afterLines="100" w:after="240"/>
              <w:jc w:val="both"/>
              <w:rPr>
                <w:rFonts w:ascii="Arial" w:hAnsi="Arial" w:cs="Arial"/>
                <w:sz w:val="20"/>
                <w:szCs w:val="20"/>
              </w:rPr>
            </w:pPr>
          </w:p>
        </w:tc>
      </w:tr>
      <w:tr w:rsidR="0004640C" w:rsidRPr="00931165" w14:paraId="4F067518" w14:textId="77777777" w:rsidTr="00A61075">
        <w:tc>
          <w:tcPr>
            <w:tcW w:w="781" w:type="pct"/>
          </w:tcPr>
          <w:p w14:paraId="1D8AB31B" w14:textId="77777777" w:rsidR="0004640C" w:rsidRDefault="0004640C" w:rsidP="005B3BD5">
            <w:pPr>
              <w:spacing w:beforeLines="100" w:before="240" w:afterLines="100" w:after="240"/>
              <w:jc w:val="both"/>
              <w:rPr>
                <w:rFonts w:ascii="Arial" w:hAnsi="Arial" w:cs="Arial" w:hint="eastAsia"/>
                <w:sz w:val="20"/>
                <w:szCs w:val="20"/>
              </w:rPr>
            </w:pPr>
          </w:p>
        </w:tc>
        <w:tc>
          <w:tcPr>
            <w:tcW w:w="719" w:type="pct"/>
          </w:tcPr>
          <w:p w14:paraId="6D05CEAD" w14:textId="77777777" w:rsidR="0004640C" w:rsidRDefault="0004640C" w:rsidP="005B3BD5">
            <w:pPr>
              <w:spacing w:beforeLines="100" w:before="240" w:afterLines="100" w:after="240"/>
              <w:jc w:val="both"/>
              <w:rPr>
                <w:rFonts w:ascii="Arial" w:hAnsi="Arial" w:cs="Arial" w:hint="eastAsia"/>
                <w:sz w:val="20"/>
                <w:szCs w:val="20"/>
              </w:rPr>
            </w:pPr>
          </w:p>
        </w:tc>
        <w:tc>
          <w:tcPr>
            <w:tcW w:w="3500" w:type="pct"/>
          </w:tcPr>
          <w:p w14:paraId="12D6A1B6" w14:textId="77777777" w:rsidR="0004640C" w:rsidRPr="00931165" w:rsidRDefault="0004640C" w:rsidP="005B3BD5">
            <w:pPr>
              <w:spacing w:beforeLines="100" w:before="240" w:afterLines="100" w:after="240"/>
              <w:jc w:val="both"/>
              <w:rPr>
                <w:rFonts w:ascii="Arial" w:hAnsi="Arial" w:cs="Arial"/>
                <w:sz w:val="20"/>
                <w:szCs w:val="20"/>
              </w:rPr>
            </w:pP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t>In RAN2#121bis-e</w:t>
      </w:r>
      <w:r>
        <w:rPr>
          <w:rFonts w:ascii="Arial" w:hAnsi="Arial" w:cs="Arial" w:hint="eastAsia"/>
          <w:sz w:val="20"/>
          <w:szCs w:val="20"/>
        </w:rPr>
        <w:t xml:space="preserve"> meeting</w:t>
      </w:r>
      <w:r w:rsidRPr="0018302B">
        <w:rPr>
          <w:rFonts w:ascii="Arial" w:hAnsi="Arial" w:cs="Arial" w:hint="eastAsia"/>
          <w:sz w:val="20"/>
          <w:szCs w:val="20"/>
        </w:rPr>
        <w:t>,</w:t>
      </w:r>
      <w:r>
        <w:rPr>
          <w:rFonts w:ascii="Arial" w:hAnsi="Arial" w:cs="Arial" w:hint="eastAsia"/>
          <w:sz w:val="20"/>
          <w:szCs w:val="20"/>
        </w:rPr>
        <w:t>it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ae"/>
        <w:tblW w:w="0" w:type="auto"/>
        <w:tblLook w:val="04A0" w:firstRow="1" w:lastRow="0" w:firstColumn="1" w:lastColumn="0" w:noHBand="0" w:noVBand="1"/>
      </w:tblPr>
      <w:tblGrid>
        <w:gridCol w:w="8862"/>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w:t>
            </w:r>
            <w:r>
              <w:rPr>
                <w:rFonts w:hint="eastAsia"/>
                <w:lang w:val="en-US" w:eastAsia="zh-CN"/>
              </w:rPr>
              <w:lastRenderedPageBreak/>
              <w:t>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lastRenderedPageBreak/>
        <w:t>And then in RAN2#122 meeting,</w:t>
      </w:r>
      <w:r>
        <w:rPr>
          <w:rFonts w:ascii="Arial" w:hAnsi="Arial" w:cs="Arial" w:hint="eastAsia"/>
          <w:sz w:val="20"/>
          <w:szCs w:val="20"/>
        </w:rPr>
        <w:t xml:space="preserve">it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ae"/>
        <w:tblW w:w="0" w:type="auto"/>
        <w:tblLook w:val="04A0" w:firstRow="1" w:lastRow="0" w:firstColumn="1" w:lastColumn="0" w:noHBand="0" w:noVBand="1"/>
      </w:tblPr>
      <w:tblGrid>
        <w:gridCol w:w="8862"/>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hint="eastAsia"/>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t xml:space="preserve">via RRC release message </w:t>
            </w:r>
            <w:r>
              <w:rPr>
                <w:rFonts w:ascii="Arial" w:hAnsi="Arial" w:cs="Arial"/>
                <w:sz w:val="20"/>
                <w:szCs w:val="20"/>
              </w:rPr>
              <w:t xml:space="preserve">without differentiating the cases. The same logic applies to the eMBS. </w:t>
            </w:r>
            <w:r w:rsidR="001A4135">
              <w:rPr>
                <w:rFonts w:ascii="Arial" w:hAnsi="Arial" w:cs="Arial"/>
                <w:sz w:val="20"/>
                <w:szCs w:val="20"/>
              </w:rPr>
              <w:t xml:space="preserve">We fail to see the motivation to have different solutions. </w:t>
            </w:r>
          </w:p>
        </w:tc>
      </w:tr>
      <w:tr w:rsidR="00153C73" w:rsidRPr="00931165" w14:paraId="374309C0" w14:textId="77777777" w:rsidTr="00CE19CB">
        <w:tc>
          <w:tcPr>
            <w:tcW w:w="781" w:type="pct"/>
          </w:tcPr>
          <w:p w14:paraId="69513A42" w14:textId="77777777" w:rsidR="00153C73" w:rsidRPr="00931165" w:rsidRDefault="00153C73" w:rsidP="00CE19CB">
            <w:pPr>
              <w:spacing w:beforeLines="100" w:before="240" w:afterLines="100" w:after="240"/>
              <w:jc w:val="both"/>
              <w:rPr>
                <w:rFonts w:ascii="Arial" w:hAnsi="Arial" w:cs="Arial"/>
                <w:sz w:val="20"/>
                <w:szCs w:val="20"/>
              </w:rPr>
            </w:pPr>
          </w:p>
        </w:tc>
        <w:tc>
          <w:tcPr>
            <w:tcW w:w="719" w:type="pct"/>
          </w:tcPr>
          <w:p w14:paraId="6C34D79B" w14:textId="77777777" w:rsidR="00153C73" w:rsidRPr="00931165" w:rsidRDefault="00153C73" w:rsidP="00CE19CB">
            <w:pPr>
              <w:spacing w:beforeLines="100" w:before="240" w:afterLines="100" w:after="240"/>
              <w:jc w:val="both"/>
              <w:rPr>
                <w:rFonts w:ascii="Arial" w:hAnsi="Arial" w:cs="Arial"/>
                <w:sz w:val="20"/>
                <w:szCs w:val="20"/>
              </w:rPr>
            </w:pPr>
          </w:p>
        </w:tc>
        <w:tc>
          <w:tcPr>
            <w:tcW w:w="3500" w:type="pct"/>
          </w:tcPr>
          <w:p w14:paraId="42404926" w14:textId="77777777" w:rsidR="00153C73" w:rsidRPr="00931165" w:rsidRDefault="00153C73" w:rsidP="00CE19CB">
            <w:pPr>
              <w:spacing w:beforeLines="100" w:before="240" w:afterLines="100" w:after="240"/>
              <w:jc w:val="both"/>
              <w:rPr>
                <w:rFonts w:ascii="Arial" w:hAnsi="Arial" w:cs="Arial"/>
                <w:sz w:val="20"/>
                <w:szCs w:val="20"/>
              </w:rPr>
            </w:pP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20"/>
        <w:rPr>
          <w:lang w:val="en-US" w:eastAsia="zh-CN"/>
        </w:rPr>
      </w:pPr>
      <w:r w:rsidRPr="00931165">
        <w:rPr>
          <w:lang w:val="en-US" w:eastAsia="zh-CN"/>
        </w:rPr>
        <w:lastRenderedPageBreak/>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multicast session is deactivated</w:t>
      </w:r>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In RAN2#121 meeting, it was agreed that UE can apply the PTM configuration in RRCRelease when the session is activation in the case that the PTM configuration is not update by MCCH,</w:t>
      </w:r>
    </w:p>
    <w:tbl>
      <w:tblPr>
        <w:tblStyle w:val="ae"/>
        <w:tblW w:w="0" w:type="auto"/>
        <w:tblLook w:val="04A0" w:firstRow="1" w:lastRow="0" w:firstColumn="1" w:lastColumn="0" w:noHBand="0" w:noVBand="1"/>
      </w:tblPr>
      <w:tblGrid>
        <w:gridCol w:w="8862"/>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consumption is increased unnecessarily.</w:t>
      </w:r>
      <w:r w:rsidR="003D41B3">
        <w:rPr>
          <w:rFonts w:ascii="Arial" w:hAnsi="Arial" w:cs="Arial" w:hint="eastAsia"/>
          <w:bCs/>
          <w:color w:val="000000" w:themeColor="text1"/>
          <w:sz w:val="20"/>
          <w:szCs w:val="20"/>
        </w:rPr>
        <w:t xml:space="preserve"> So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 xml:space="preserve">Case 2: UE transits from RRC_CONNECTED to RRC_INACTIVE, and the session deactivation is notified in RRCRelease message and PTM configuration is included or is not included in RRCReleas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FBF0A4B"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w:t>
      </w:r>
      <w:r w:rsidR="00E36FDE">
        <w:rPr>
          <w:rFonts w:ascii="Arial" w:hAnsi="Arial" w:cs="Arial" w:hint="eastAsia"/>
          <w:b/>
          <w:sz w:val="20"/>
          <w:szCs w:val="20"/>
        </w:rPr>
        <w:t>is receiving multicast</w:t>
      </w:r>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session deactivation is notified in RRCRelease</w:t>
      </w:r>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w:t>
            </w:r>
            <w:r>
              <w:rPr>
                <w:rFonts w:ascii="Arial" w:hAnsi="Arial" w:cs="Arial"/>
                <w:sz w:val="20"/>
                <w:szCs w:val="20"/>
              </w:rPr>
              <w:lastRenderedPageBreak/>
              <w:t>(by group paging). And FFS whether the UE needs to check the MCCH once session i</w:t>
            </w:r>
            <w:r w:rsidR="0091230A">
              <w:rPr>
                <w:rFonts w:ascii="Arial" w:hAnsi="Arial" w:cs="Arial"/>
                <w:sz w:val="20"/>
                <w:szCs w:val="20"/>
              </w:rPr>
              <w:t xml:space="preserve">s activated again, </w:t>
            </w:r>
            <w:bookmarkStart w:id="11" w:name="OLE_LINK6"/>
            <w:r w:rsidR="0091230A">
              <w:rPr>
                <w:rFonts w:ascii="Arial" w:hAnsi="Arial" w:cs="Arial"/>
                <w:sz w:val="20"/>
                <w:szCs w:val="20"/>
              </w:rPr>
              <w:t>same comment</w:t>
            </w:r>
            <w:r>
              <w:rPr>
                <w:rFonts w:ascii="Arial" w:hAnsi="Arial" w:cs="Arial"/>
                <w:sz w:val="20"/>
                <w:szCs w:val="20"/>
              </w:rPr>
              <w:t xml:space="preserve"> as Q1.</w:t>
            </w:r>
            <w:bookmarkEnd w:id="11"/>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2" w:name="OLE_LINK7"/>
            <w:r>
              <w:rPr>
                <w:rFonts w:ascii="Arial" w:hAnsi="Arial" w:cs="Arial"/>
                <w:sz w:val="20"/>
                <w:szCs w:val="20"/>
              </w:rPr>
              <w:t>UE does not need to monitor MCCH</w:t>
            </w:r>
            <w:bookmarkEnd w:id="12"/>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hint="eastAsia"/>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ption are deactivated,  th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9E2CFE" w:rsidRPr="00931165" w14:paraId="737C72C7" w14:textId="77777777" w:rsidTr="00316D8E">
        <w:tc>
          <w:tcPr>
            <w:tcW w:w="781" w:type="pct"/>
          </w:tcPr>
          <w:p w14:paraId="0D96D696" w14:textId="77777777" w:rsidR="009E2CFE" w:rsidRDefault="009E2CFE" w:rsidP="005B3BD5">
            <w:pPr>
              <w:spacing w:beforeLines="100" w:before="240" w:afterLines="100" w:after="240"/>
              <w:jc w:val="both"/>
              <w:rPr>
                <w:rFonts w:ascii="Arial" w:hAnsi="Arial" w:cs="Arial" w:hint="eastAsia"/>
                <w:sz w:val="20"/>
                <w:szCs w:val="20"/>
              </w:rPr>
            </w:pPr>
          </w:p>
        </w:tc>
        <w:tc>
          <w:tcPr>
            <w:tcW w:w="719" w:type="pct"/>
          </w:tcPr>
          <w:p w14:paraId="6EB2F57B" w14:textId="77777777" w:rsidR="009E2CFE" w:rsidRPr="00931165" w:rsidRDefault="009E2CFE" w:rsidP="005B3BD5">
            <w:pPr>
              <w:spacing w:beforeLines="100" w:before="240" w:afterLines="100" w:after="240"/>
              <w:jc w:val="both"/>
              <w:rPr>
                <w:rFonts w:ascii="Arial" w:hAnsi="Arial" w:cs="Arial"/>
                <w:sz w:val="20"/>
                <w:szCs w:val="20"/>
              </w:rPr>
            </w:pPr>
          </w:p>
        </w:tc>
        <w:tc>
          <w:tcPr>
            <w:tcW w:w="3500" w:type="pct"/>
          </w:tcPr>
          <w:p w14:paraId="62806A57" w14:textId="77777777" w:rsidR="009E2CFE" w:rsidRPr="00931165" w:rsidRDefault="009E2CFE" w:rsidP="005B3BD5">
            <w:pPr>
              <w:spacing w:beforeLines="100" w:before="240" w:afterLines="100" w:after="240"/>
              <w:jc w:val="both"/>
              <w:rPr>
                <w:rFonts w:ascii="Arial" w:hAnsi="Arial" w:cs="Arial"/>
                <w:sz w:val="20"/>
                <w:szCs w:val="20"/>
              </w:rPr>
            </w:pP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reads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af1"/>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t>Option 1: UE reads MCCH on the reselected cell immediately for a deactivated multicast session after cell reselection.</w:t>
      </w:r>
    </w:p>
    <w:p w14:paraId="3C1E6BAC" w14:textId="07567B75" w:rsidR="008648C4" w:rsidRPr="00931165" w:rsidRDefault="008648C4" w:rsidP="00E0687E">
      <w:pPr>
        <w:pStyle w:val="af1"/>
        <w:numPr>
          <w:ilvl w:val="0"/>
          <w:numId w:val="21"/>
        </w:numPr>
        <w:spacing w:beforeLines="100" w:before="240" w:afterLines="100" w:after="240"/>
        <w:jc w:val="both"/>
        <w:rPr>
          <w:rFonts w:ascii="Arial" w:hAnsi="Arial" w:cs="Arial"/>
          <w:sz w:val="20"/>
          <w:szCs w:val="20"/>
        </w:rPr>
      </w:pPr>
      <w:bookmarkStart w:id="13" w:name="OLE_LINK10"/>
      <w:bookmarkStart w:id="14"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5"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5"/>
      <w:r w:rsidRPr="00931165">
        <w:rPr>
          <w:rFonts w:ascii="Arial" w:hAnsi="Arial" w:cs="Arial"/>
          <w:sz w:val="20"/>
          <w:szCs w:val="20"/>
        </w:rPr>
        <w:t>.</w:t>
      </w:r>
      <w:bookmarkEnd w:id="13"/>
    </w:p>
    <w:bookmarkEnd w:id="14"/>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UE can start to receive multicast with the stored PTM 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w:t>
            </w:r>
            <w:r>
              <w:rPr>
                <w:rFonts w:ascii="Arial" w:hAnsi="Arial" w:cs="Arial"/>
                <w:sz w:val="20"/>
                <w:szCs w:val="20"/>
              </w:rPr>
              <w:lastRenderedPageBreak/>
              <w:t>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is that the UE can not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6" w:name="OLE_LINK12"/>
            <w:r>
              <w:rPr>
                <w:rFonts w:ascii="Arial" w:hAnsi="Arial" w:cs="Arial"/>
                <w:sz w:val="20"/>
                <w:szCs w:val="20"/>
              </w:rPr>
              <w:t>Furthermore,</w:t>
            </w:r>
            <w:bookmarkEnd w:id="16"/>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af1"/>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config is changed after UE obtains PTM config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r w:rsidR="00B40B4F">
              <w:rPr>
                <w:rFonts w:ascii="Arial" w:hAnsi="Arial" w:cs="Arial"/>
                <w:sz w:val="20"/>
                <w:szCs w:val="20"/>
              </w:rPr>
              <w:t xml:space="preserve">i.e. </w:t>
            </w:r>
            <w:r w:rsidR="00E8406E">
              <w:rPr>
                <w:rFonts w:ascii="Arial" w:hAnsi="Arial" w:cs="Arial"/>
                <w:sz w:val="20"/>
                <w:szCs w:val="20"/>
              </w:rPr>
              <w:t xml:space="preserve">actual </w:t>
            </w:r>
            <w:r w:rsidR="00302101">
              <w:rPr>
                <w:rFonts w:ascii="Arial" w:hAnsi="Arial" w:cs="Arial"/>
                <w:sz w:val="20"/>
                <w:szCs w:val="20"/>
              </w:rPr>
              <w:t>activation/deactivation timepoint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active state in the 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has to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hint="eastAsia"/>
                <w:sz w:val="20"/>
                <w:szCs w:val="20"/>
              </w:rPr>
            </w:pPr>
            <w:r>
              <w:rPr>
                <w:rFonts w:ascii="Arial" w:hAnsi="Arial" w:cs="Arial"/>
                <w:sz w:val="20"/>
                <w:szCs w:val="20"/>
              </w:rPr>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hint="eastAsia"/>
                <w:sz w:val="20"/>
                <w:szCs w:val="20"/>
              </w:rPr>
            </w:pPr>
            <w:r w:rsidRPr="00931165">
              <w:rPr>
                <w:rFonts w:ascii="Arial" w:hAnsi="Arial" w:cs="Arial"/>
                <w:b/>
                <w:sz w:val="20"/>
                <w:szCs w:val="20"/>
              </w:rPr>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5C264F" w:rsidRPr="00931165" w14:paraId="75B6A81A" w14:textId="77777777" w:rsidTr="0092378C">
        <w:tc>
          <w:tcPr>
            <w:tcW w:w="781" w:type="pct"/>
          </w:tcPr>
          <w:p w14:paraId="454F4076" w14:textId="77777777" w:rsidR="005C264F" w:rsidRPr="00931165" w:rsidRDefault="005C264F" w:rsidP="005B3BD5">
            <w:pPr>
              <w:spacing w:beforeLines="100" w:before="240" w:afterLines="100" w:after="240"/>
              <w:jc w:val="both"/>
              <w:rPr>
                <w:rFonts w:ascii="Arial" w:hAnsi="Arial" w:cs="Arial"/>
                <w:sz w:val="20"/>
                <w:szCs w:val="20"/>
              </w:rPr>
            </w:pPr>
          </w:p>
        </w:tc>
        <w:tc>
          <w:tcPr>
            <w:tcW w:w="719" w:type="pct"/>
          </w:tcPr>
          <w:p w14:paraId="0C68BAEC" w14:textId="77777777" w:rsidR="005C264F" w:rsidRPr="00931165" w:rsidRDefault="005C264F" w:rsidP="005B3BD5">
            <w:pPr>
              <w:spacing w:beforeLines="100" w:before="240" w:afterLines="100" w:after="240"/>
              <w:jc w:val="both"/>
              <w:rPr>
                <w:rFonts w:ascii="Arial" w:hAnsi="Arial" w:cs="Arial"/>
                <w:sz w:val="20"/>
                <w:szCs w:val="20"/>
              </w:rPr>
            </w:pPr>
          </w:p>
        </w:tc>
        <w:tc>
          <w:tcPr>
            <w:tcW w:w="3500" w:type="pct"/>
          </w:tcPr>
          <w:p w14:paraId="28D7B139" w14:textId="77777777" w:rsidR="005C264F" w:rsidRPr="00931165" w:rsidRDefault="005C264F" w:rsidP="005B3BD5">
            <w:pPr>
              <w:spacing w:beforeLines="100" w:before="240" w:afterLines="100" w:after="240"/>
              <w:jc w:val="both"/>
              <w:rPr>
                <w:rFonts w:ascii="Arial" w:hAnsi="Arial" w:cs="Arial"/>
                <w:sz w:val="20"/>
                <w:szCs w:val="20"/>
              </w:rPr>
            </w:pPr>
          </w:p>
        </w:tc>
      </w:tr>
    </w:tbl>
    <w:p w14:paraId="110E9038" w14:textId="44D6ECCD" w:rsidR="00A61075" w:rsidRPr="00C547DE" w:rsidRDefault="00C62543" w:rsidP="003D7B82">
      <w:pPr>
        <w:pStyle w:val="20"/>
        <w:rPr>
          <w:rFonts w:eastAsiaTheme="minorEastAsia"/>
          <w:lang w:val="en-US" w:eastAsia="zh-CN"/>
        </w:rPr>
      </w:pPr>
      <w:r w:rsidRPr="00931165">
        <w:rPr>
          <w:lang w:val="en-US" w:eastAsia="zh-CN"/>
        </w:rPr>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session activation</w:t>
      </w:r>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lastRenderedPageBreak/>
        <w:t xml:space="preserve">If UE has stored PTM configuration which was received from RRCReleas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updated by MCCH, according the agreement as follows,</w:t>
      </w:r>
    </w:p>
    <w:tbl>
      <w:tblPr>
        <w:tblStyle w:val="ae"/>
        <w:tblW w:w="0" w:type="auto"/>
        <w:tblLook w:val="04A0" w:firstRow="1" w:lastRow="0" w:firstColumn="1" w:lastColumn="0" w:noHBand="0" w:noVBand="1"/>
      </w:tblPr>
      <w:tblGrid>
        <w:gridCol w:w="8862"/>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7" w:name="OLE_LINK13"/>
      <w:r>
        <w:rPr>
          <w:rFonts w:ascii="Arial" w:hAnsi="Arial" w:cs="Arial" w:hint="eastAsia"/>
          <w:bCs/>
          <w:iCs/>
          <w:sz w:val="20"/>
          <w:szCs w:val="20"/>
        </w:rPr>
        <w:t>change notification bit</w:t>
      </w:r>
      <w:bookmarkEnd w:id="17"/>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ae"/>
        <w:tblW w:w="5000" w:type="pct"/>
        <w:tblLook w:val="04A0" w:firstRow="1" w:lastRow="0" w:firstColumn="1" w:lastColumn="0" w:noHBand="0" w:noVBand="1"/>
      </w:tblPr>
      <w:tblGrid>
        <w:gridCol w:w="8862"/>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determines whether the PTM configuration received from RRCRelease (if present) has been updated by MCCH</w:t>
      </w:r>
      <w:r>
        <w:rPr>
          <w:rFonts w:ascii="Arial" w:hAnsi="Arial" w:cs="Arial" w:hint="eastAsia"/>
          <w:sz w:val="20"/>
          <w:szCs w:val="20"/>
        </w:rPr>
        <w:t>,</w:t>
      </w:r>
    </w:p>
    <w:p w14:paraId="08A456CA" w14:textId="4F8F56E0" w:rsidR="00AE2D4E" w:rsidRPr="00530690" w:rsidRDefault="00AE2D4E" w:rsidP="00530690">
      <w:pPr>
        <w:pStyle w:val="af1"/>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af1"/>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2: UE acquire the PTM configuration from MCCH and then check whether the PTM configuration in MCCH is the same as that in RRCRelease.</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RRCReleas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RRCRelease (if present) has been updated by MCCH based on the change notification bit in 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To our understanding, the case that RRCRelease to provide PTM config but the session is deactivated is somehow useless as the PTM configuration might be updated</w:t>
            </w:r>
            <w:r w:rsidR="00281BB9">
              <w:rPr>
                <w:rFonts w:ascii="Arial" w:hAnsi="Arial" w:cs="Arial"/>
                <w:sz w:val="20"/>
                <w:szCs w:val="20"/>
              </w:rPr>
              <w:t xml:space="preserve"> (same comment as Q1, </w:t>
            </w:r>
            <w:r w:rsidR="00281BB9">
              <w:rPr>
                <w:rFonts w:ascii="Arial" w:hAnsi="Arial" w:cs="Arial"/>
                <w:sz w:val="20"/>
                <w:szCs w:val="20"/>
              </w:rPr>
              <w:lastRenderedPageBreak/>
              <w:t>something need FFS)</w:t>
            </w:r>
            <w:r>
              <w:rPr>
                <w:rFonts w:ascii="Arial" w:hAnsi="Arial" w:cs="Arial"/>
                <w:sz w:val="20"/>
                <w:szCs w:val="20"/>
              </w:rPr>
              <w:t>. The main use case of RRCReleas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r>
              <w:rPr>
                <w:rFonts w:ascii="Arial" w:hAnsi="Arial" w:cs="Arial"/>
                <w:sz w:val="20"/>
                <w:szCs w:val="20"/>
              </w:rPr>
              <w:t>Second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If UE stop monitoring MCCH PDCCH during session deactivation, UE might not receive a change notification with bit set to 1</w:t>
            </w:r>
            <w:r w:rsidR="00776713">
              <w:rPr>
                <w:rFonts w:ascii="Arial" w:hAnsi="Arial" w:cs="Arial"/>
                <w:sz w:val="20"/>
                <w:szCs w:val="20"/>
              </w:rPr>
              <w:t xml:space="preserve"> even though the PTM config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config (if any), and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the rapporteur that Option 1 is sufficient. NW implementation should guarantee the configuration in the RRCReleas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873BB1" w:rsidRPr="00931165" w14:paraId="1D05A530" w14:textId="77777777" w:rsidTr="00CE19CB">
        <w:tc>
          <w:tcPr>
            <w:tcW w:w="781" w:type="pct"/>
          </w:tcPr>
          <w:p w14:paraId="68D74C9B" w14:textId="77777777" w:rsidR="00873BB1" w:rsidRPr="00931165" w:rsidRDefault="00873BB1" w:rsidP="00CE19CB">
            <w:pPr>
              <w:spacing w:beforeLines="100" w:before="240" w:afterLines="100" w:after="240"/>
              <w:jc w:val="both"/>
              <w:rPr>
                <w:rFonts w:ascii="Arial" w:hAnsi="Arial" w:cs="Arial"/>
                <w:sz w:val="20"/>
                <w:szCs w:val="20"/>
              </w:rPr>
            </w:pPr>
          </w:p>
        </w:tc>
        <w:tc>
          <w:tcPr>
            <w:tcW w:w="719" w:type="pct"/>
          </w:tcPr>
          <w:p w14:paraId="26A2BACA" w14:textId="77777777" w:rsidR="00873BB1" w:rsidRPr="00931165" w:rsidRDefault="00873BB1" w:rsidP="00CE19CB">
            <w:pPr>
              <w:spacing w:beforeLines="100" w:before="240" w:afterLines="100" w:after="240"/>
              <w:jc w:val="both"/>
              <w:rPr>
                <w:rFonts w:ascii="Arial" w:hAnsi="Arial" w:cs="Arial"/>
                <w:sz w:val="20"/>
                <w:szCs w:val="20"/>
              </w:rPr>
            </w:pPr>
          </w:p>
        </w:tc>
        <w:tc>
          <w:tcPr>
            <w:tcW w:w="3500" w:type="pct"/>
          </w:tcPr>
          <w:p w14:paraId="4BE4A11D" w14:textId="77777777" w:rsidR="00873BB1" w:rsidRPr="00931165" w:rsidRDefault="00873BB1" w:rsidP="00CE19CB">
            <w:pPr>
              <w:spacing w:beforeLines="100" w:before="240" w:afterLines="100" w:after="240"/>
              <w:jc w:val="both"/>
              <w:rPr>
                <w:rFonts w:ascii="Arial" w:hAnsi="Arial" w:cs="Arial"/>
                <w:sz w:val="20"/>
                <w:szCs w:val="20"/>
              </w:rPr>
            </w:pPr>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8" w:name="OLE_LINK15"/>
      <w:r w:rsidRPr="00931165">
        <w:rPr>
          <w:rFonts w:ascii="Arial" w:hAnsi="Arial" w:cs="Arial"/>
          <w:b/>
          <w:sz w:val="20"/>
          <w:szCs w:val="20"/>
        </w:rPr>
        <w:t>when UE receives PTM configuration in RRCRelease</w:t>
      </w:r>
      <w:bookmarkEnd w:id="18"/>
      <w:r w:rsidRPr="00931165">
        <w:rPr>
          <w:rFonts w:ascii="Arial" w:hAnsi="Arial" w:cs="Arial"/>
          <w:b/>
          <w:sz w:val="20"/>
          <w:szCs w:val="20"/>
        </w:rPr>
        <w:t xml:space="preserve">, </w:t>
      </w:r>
      <w:bookmarkStart w:id="19"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19"/>
      <w:r w:rsidR="00501CE9">
        <w:rPr>
          <w:rFonts w:ascii="Arial" w:hAnsi="Arial" w:cs="Arial" w:hint="eastAsia"/>
          <w:b/>
          <w:sz w:val="20"/>
          <w:szCs w:val="20"/>
        </w:rPr>
        <w:t xml:space="preserve"> </w:t>
      </w:r>
      <w:bookmarkStart w:id="20" w:name="OLE_LINK14"/>
      <w:r w:rsidRPr="00931165">
        <w:rPr>
          <w:rFonts w:ascii="Arial" w:hAnsi="Arial" w:cs="Arial"/>
          <w:b/>
          <w:sz w:val="20"/>
          <w:szCs w:val="20"/>
        </w:rPr>
        <w:t>upon receiving group paging</w:t>
      </w:r>
      <w:bookmarkEnd w:id="20"/>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r w:rsidR="00B626CA">
              <w:rPr>
                <w:rFonts w:ascii="Arial" w:hAnsi="Arial" w:cs="Arial" w:hint="eastAsia"/>
                <w:sz w:val="20"/>
                <w:szCs w:val="20"/>
              </w:rPr>
              <w:t>config</w:t>
            </w:r>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r w:rsidR="00CA6E51">
              <w:rPr>
                <w:rFonts w:ascii="Arial" w:hAnsi="Arial" w:cs="Arial"/>
                <w:sz w:val="20"/>
                <w:szCs w:val="20"/>
              </w:rPr>
              <w:t>is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1" w:name="OLE_LINK17"/>
            <w:r w:rsidR="00CA6E51">
              <w:rPr>
                <w:rFonts w:ascii="Arial" w:hAnsi="Arial" w:cs="Arial"/>
                <w:sz w:val="20"/>
                <w:szCs w:val="20"/>
              </w:rPr>
              <w:t>refer</w:t>
            </w:r>
            <w:r>
              <w:rPr>
                <w:rFonts w:ascii="Arial" w:hAnsi="Arial" w:cs="Arial"/>
                <w:sz w:val="20"/>
                <w:szCs w:val="20"/>
              </w:rPr>
              <w:t>s</w:t>
            </w:r>
            <w:bookmarkEnd w:id="21"/>
            <w:r>
              <w:rPr>
                <w:rFonts w:ascii="Arial" w:hAnsi="Arial" w:cs="Arial"/>
                <w:sz w:val="20"/>
                <w:szCs w:val="20"/>
              </w:rPr>
              <w:t xml:space="preserve"> session activation notification, and “</w:t>
            </w:r>
            <w:r>
              <w:rPr>
                <w:rFonts w:ascii="Arial" w:hAnsi="Arial" w:cs="Arial"/>
                <w:b/>
                <w:sz w:val="20"/>
                <w:szCs w:val="20"/>
              </w:rPr>
              <w:t>when UE receives PTM configuration in RRCRelease</w:t>
            </w:r>
            <w:r>
              <w:rPr>
                <w:rFonts w:ascii="Arial" w:hAnsi="Arial" w:cs="Arial"/>
                <w:sz w:val="20"/>
                <w:szCs w:val="20"/>
              </w:rPr>
              <w:t xml:space="preserve"> ”  </w:t>
            </w:r>
            <w:r w:rsidR="00CA6E51">
              <w:rPr>
                <w:rFonts w:ascii="Arial" w:hAnsi="Arial" w:cs="Arial"/>
                <w:sz w:val="20"/>
                <w:szCs w:val="20"/>
              </w:rPr>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9A8E2F3" w14:textId="2F6018A5" w:rsidR="001077B5" w:rsidRDefault="001077B5" w:rsidP="001077B5">
            <w:pPr>
              <w:pStyle w:val="af1"/>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config is available</w:t>
            </w:r>
          </w:p>
          <w:p w14:paraId="45932632" w14:textId="2E4ED0B9" w:rsidR="001077B5" w:rsidRDefault="001077B5" w:rsidP="001077B5">
            <w:pPr>
              <w:pStyle w:val="af1"/>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allowed;</w:t>
            </w:r>
          </w:p>
          <w:p w14:paraId="151BDFE1" w14:textId="77777777" w:rsidR="001077B5" w:rsidRDefault="001077B5" w:rsidP="001077B5">
            <w:pPr>
              <w:pStyle w:val="af1"/>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hint="eastAsia"/>
                <w:sz w:val="20"/>
                <w:szCs w:val="20"/>
              </w:rPr>
            </w:pPr>
            <w:r>
              <w:rPr>
                <w:rFonts w:ascii="Arial" w:hAnsi="Arial" w:cs="Arial" w:hint="eastAsia"/>
                <w:sz w:val="20"/>
                <w:szCs w:val="20"/>
              </w:rPr>
              <w:t>S</w:t>
            </w:r>
            <w:r>
              <w:rPr>
                <w:rFonts w:ascii="Arial" w:hAnsi="Arial" w:cs="Arial"/>
                <w:sz w:val="20"/>
                <w:szCs w:val="20"/>
              </w:rPr>
              <w:t>ee our comment on Q3.</w:t>
            </w:r>
          </w:p>
        </w:tc>
      </w:tr>
      <w:tr w:rsidR="00EA2FD6" w:rsidRPr="00931165" w14:paraId="5223F2EE" w14:textId="77777777" w:rsidTr="00CE19CB">
        <w:tc>
          <w:tcPr>
            <w:tcW w:w="781" w:type="pct"/>
          </w:tcPr>
          <w:p w14:paraId="22CAD981" w14:textId="77777777" w:rsidR="00EA2FD6" w:rsidRPr="00931165" w:rsidRDefault="00EA2FD6" w:rsidP="00CE19CB">
            <w:pPr>
              <w:spacing w:beforeLines="100" w:before="240" w:afterLines="100" w:after="240"/>
              <w:jc w:val="both"/>
              <w:rPr>
                <w:rFonts w:ascii="Arial" w:hAnsi="Arial" w:cs="Arial"/>
                <w:sz w:val="20"/>
                <w:szCs w:val="20"/>
              </w:rPr>
            </w:pPr>
          </w:p>
        </w:tc>
        <w:tc>
          <w:tcPr>
            <w:tcW w:w="719" w:type="pct"/>
          </w:tcPr>
          <w:p w14:paraId="5B06DC24" w14:textId="77777777" w:rsidR="00EA2FD6" w:rsidRPr="00931165" w:rsidRDefault="00EA2FD6" w:rsidP="00CE19CB">
            <w:pPr>
              <w:spacing w:beforeLines="100" w:before="240" w:afterLines="100" w:after="240"/>
              <w:jc w:val="both"/>
              <w:rPr>
                <w:rFonts w:ascii="Arial" w:hAnsi="Arial" w:cs="Arial"/>
                <w:sz w:val="20"/>
                <w:szCs w:val="20"/>
              </w:rPr>
            </w:pPr>
          </w:p>
        </w:tc>
        <w:tc>
          <w:tcPr>
            <w:tcW w:w="3500" w:type="pct"/>
          </w:tcPr>
          <w:p w14:paraId="31382659" w14:textId="77777777" w:rsidR="00EA2FD6" w:rsidRPr="00931165" w:rsidRDefault="00EA2FD6" w:rsidP="00CE19CB">
            <w:pPr>
              <w:spacing w:beforeLines="100" w:before="240" w:afterLines="100" w:after="240"/>
              <w:jc w:val="both"/>
              <w:rPr>
                <w:rFonts w:ascii="Arial" w:hAnsi="Arial" w:cs="Arial"/>
                <w:sz w:val="20"/>
                <w:szCs w:val="20"/>
              </w:rPr>
            </w:pP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case that UE does not receive PTM configuration in RRCRelease due to session deactivation, there is a FFS in the RRC running CR,</w:t>
      </w:r>
    </w:p>
    <w:tbl>
      <w:tblPr>
        <w:tblStyle w:val="ae"/>
        <w:tblW w:w="0" w:type="auto"/>
        <w:tblLook w:val="04A0" w:firstRow="1" w:lastRow="0" w:firstColumn="1" w:lastColumn="0" w:noHBand="0" w:noVBand="1"/>
      </w:tblPr>
      <w:tblGrid>
        <w:gridCol w:w="8862"/>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t>Editor’s note: FFS what is the UE behaviour when the session is activated, if the configuration was not configured in RRCReleas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af1"/>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RRCReleas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af1"/>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RRCReleas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lastRenderedPageBreak/>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RRCReleas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af1"/>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RRCReleas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af1"/>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2" w:name="OLE_LINK19"/>
      <w:r w:rsidRPr="00701135">
        <w:rPr>
          <w:rFonts w:ascii="Arial" w:hAnsi="Arial" w:cs="Arial"/>
          <w:b/>
          <w:bCs/>
          <w:color w:val="000000" w:themeColor="text1"/>
          <w:sz w:val="20"/>
          <w:szCs w:val="20"/>
        </w:rPr>
        <w:t>RRCRelease</w:t>
      </w:r>
      <w:bookmarkEnd w:id="22"/>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eded in RRCRelease to indicate</w:t>
            </w:r>
            <w:r>
              <w:rPr>
                <w:rFonts w:ascii="Arial" w:hAnsi="Arial" w:cs="Arial"/>
                <w:sz w:val="20"/>
                <w:szCs w:val="20"/>
              </w:rPr>
              <w:t xml:space="preserve"> the UE is able to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PTM configuration in RRCRelease</w:t>
            </w:r>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3" w:name="OLE_LINK18"/>
            <w:r>
              <w:rPr>
                <w:rFonts w:ascii="Arial" w:hAnsi="Arial" w:cs="Arial" w:hint="eastAsia"/>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3"/>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sidR="008F62A6">
              <w:rPr>
                <w:rFonts w:ascii="Arial" w:hAnsi="Arial" w:cs="Arial"/>
                <w:sz w:val="20"/>
                <w:szCs w:val="20"/>
              </w:rPr>
              <w:t>t is also aligned with our previous understanding that at least the initial config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 xml:space="preserve">(i.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e.g.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hint="eastAsia"/>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does it work.</w:t>
            </w:r>
          </w:p>
        </w:tc>
      </w:tr>
      <w:tr w:rsidR="008D0625" w:rsidRPr="00931165" w14:paraId="2D271419" w14:textId="77777777" w:rsidTr="0092378C">
        <w:tc>
          <w:tcPr>
            <w:tcW w:w="781" w:type="pct"/>
          </w:tcPr>
          <w:p w14:paraId="728049E6" w14:textId="77777777" w:rsidR="008D0625" w:rsidRPr="00931165" w:rsidRDefault="008D0625" w:rsidP="005B3BD5">
            <w:pPr>
              <w:spacing w:beforeLines="100" w:before="240" w:afterLines="100" w:after="240"/>
              <w:jc w:val="both"/>
              <w:rPr>
                <w:rFonts w:ascii="Arial" w:hAnsi="Arial" w:cs="Arial"/>
                <w:sz w:val="20"/>
                <w:szCs w:val="20"/>
              </w:rPr>
            </w:pPr>
          </w:p>
        </w:tc>
        <w:tc>
          <w:tcPr>
            <w:tcW w:w="719" w:type="pct"/>
          </w:tcPr>
          <w:p w14:paraId="3E9FF950" w14:textId="77777777" w:rsidR="008D0625" w:rsidRPr="00931165" w:rsidRDefault="008D0625" w:rsidP="005B3BD5">
            <w:pPr>
              <w:spacing w:beforeLines="100" w:before="240" w:afterLines="100" w:after="240"/>
              <w:jc w:val="both"/>
              <w:rPr>
                <w:rFonts w:ascii="Arial" w:hAnsi="Arial" w:cs="Arial"/>
                <w:sz w:val="20"/>
                <w:szCs w:val="20"/>
              </w:rPr>
            </w:pPr>
          </w:p>
        </w:tc>
        <w:tc>
          <w:tcPr>
            <w:tcW w:w="3500" w:type="pct"/>
          </w:tcPr>
          <w:p w14:paraId="1A2C362D" w14:textId="77777777" w:rsidR="008D0625" w:rsidRPr="00931165" w:rsidRDefault="008D0625" w:rsidP="005B3BD5">
            <w:pPr>
              <w:spacing w:beforeLines="100" w:before="240" w:afterLines="100" w:after="240"/>
              <w:jc w:val="both"/>
              <w:rPr>
                <w:rFonts w:ascii="Arial" w:hAnsi="Arial" w:cs="Arial"/>
                <w:sz w:val="20"/>
                <w:szCs w:val="20"/>
              </w:rPr>
            </w:pP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20"/>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RRCRelease.</w:t>
      </w:r>
      <w:r w:rsidR="007F43F8">
        <w:rPr>
          <w:rFonts w:ascii="Arial" w:hAnsi="Arial" w:cs="Arial" w:hint="eastAsia"/>
          <w:sz w:val="20"/>
          <w:szCs w:val="20"/>
        </w:rPr>
        <w:t xml:space="preserve"> S</w:t>
      </w:r>
      <w:r w:rsidR="0018732F" w:rsidRPr="00931165">
        <w:rPr>
          <w:rFonts w:ascii="Arial" w:hAnsi="Arial" w:cs="Arial"/>
          <w:sz w:val="20"/>
          <w:szCs w:val="20"/>
        </w:rPr>
        <w:t>o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RRCRelease</w:t>
      </w:r>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to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74"/>
        <w:gridCol w:w="6203"/>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r>
              <w:rPr>
                <w:rFonts w:ascii="Arial" w:hAnsi="Arial" w:cs="Arial"/>
                <w:sz w:val="20"/>
                <w:szCs w:val="20"/>
              </w:rPr>
              <w:t>Yes if session is activated, it is expected that the PTM config from MCCH and RRCReleas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And of cause that UE will start to monitor MCCH for possible PTM config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w:t>
            </w:r>
            <w:r>
              <w:rPr>
                <w:rFonts w:ascii="Arial" w:hAnsi="Arial" w:cs="Arial"/>
                <w:sz w:val="20"/>
                <w:szCs w:val="20"/>
              </w:rPr>
              <w:t xml:space="preserve">also </w:t>
            </w:r>
            <w:r>
              <w:rPr>
                <w:rFonts w:ascii="Arial" w:hAnsi="Arial" w:cs="Arial"/>
                <w:sz w:val="20"/>
                <w:szCs w:val="20"/>
              </w:rPr>
              <w:t xml:space="preserve">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at least one</w:t>
            </w:r>
            <w:r>
              <w:rPr>
                <w:rFonts w:ascii="Arial" w:hAnsi="Arial" w:cs="Arial"/>
                <w:sz w:val="20"/>
                <w:szCs w:val="20"/>
              </w:rPr>
              <w:t xml:space="preserve"> joined session that </w:t>
            </w:r>
            <w:bookmarkStart w:id="24" w:name="_GoBack"/>
            <w:bookmarkEnd w:id="24"/>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8A00C2" w:rsidRPr="00931165" w14:paraId="3AAE32C2" w14:textId="77777777" w:rsidTr="0092378C">
        <w:tc>
          <w:tcPr>
            <w:tcW w:w="781" w:type="pct"/>
          </w:tcPr>
          <w:p w14:paraId="7E4228C5" w14:textId="77777777" w:rsidR="008A00C2" w:rsidRPr="00931165" w:rsidRDefault="008A00C2" w:rsidP="005B3BD5">
            <w:pPr>
              <w:spacing w:beforeLines="100" w:before="240" w:afterLines="100" w:after="240"/>
              <w:jc w:val="both"/>
              <w:rPr>
                <w:rFonts w:ascii="Arial" w:hAnsi="Arial" w:cs="Arial"/>
                <w:sz w:val="20"/>
                <w:szCs w:val="20"/>
              </w:rPr>
            </w:pPr>
          </w:p>
        </w:tc>
        <w:tc>
          <w:tcPr>
            <w:tcW w:w="719" w:type="pct"/>
          </w:tcPr>
          <w:p w14:paraId="4B231689" w14:textId="77777777" w:rsidR="008A00C2" w:rsidRPr="00931165" w:rsidRDefault="008A00C2" w:rsidP="005B3BD5">
            <w:pPr>
              <w:spacing w:beforeLines="100" w:before="240" w:afterLines="100" w:after="240"/>
              <w:jc w:val="both"/>
              <w:rPr>
                <w:rFonts w:ascii="Arial" w:hAnsi="Arial" w:cs="Arial"/>
                <w:sz w:val="20"/>
                <w:szCs w:val="20"/>
              </w:rPr>
            </w:pPr>
          </w:p>
        </w:tc>
        <w:tc>
          <w:tcPr>
            <w:tcW w:w="3500" w:type="pct"/>
          </w:tcPr>
          <w:p w14:paraId="1C24611C" w14:textId="77777777" w:rsidR="008A00C2" w:rsidRPr="00931165" w:rsidRDefault="008A00C2" w:rsidP="005B3BD5">
            <w:pPr>
              <w:spacing w:beforeLines="100" w:before="240" w:afterLines="100" w:after="240"/>
              <w:jc w:val="both"/>
              <w:rPr>
                <w:rFonts w:ascii="Arial" w:hAnsi="Arial" w:cs="Arial"/>
                <w:sz w:val="20"/>
                <w:szCs w:val="20"/>
              </w:rPr>
            </w:pPr>
          </w:p>
        </w:tc>
      </w:tr>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1"/>
        <w:rPr>
          <w:lang w:eastAsia="zh-CN"/>
        </w:rPr>
      </w:pPr>
      <w:r w:rsidRPr="00931165">
        <w:rPr>
          <w:lang w:eastAsia="zh-CN"/>
        </w:rPr>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1"/>
        <w:rPr>
          <w:lang w:eastAsia="zh-CN"/>
        </w:rPr>
      </w:pPr>
      <w:r w:rsidRPr="00931165">
        <w:rPr>
          <w:lang w:eastAsia="zh-CN"/>
        </w:rPr>
        <w:lastRenderedPageBreak/>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Discussion on eMBS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t>MediaTek inc.</w:t>
      </w:r>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Huawei, HiSilicon</w:t>
      </w:r>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t>Spreadtrum</w:t>
      </w:r>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Multicast servic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ZTE, Sanechip</w:t>
      </w:r>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t>InterDigital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PTM configuration for eMBS</w:t>
      </w:r>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EC - Rao" w:date="2023-09-12T10:23:00Z" w:initials="Rao">
    <w:p w14:paraId="02E26F70" w14:textId="6959ABCB" w:rsidR="00A43A70" w:rsidRDefault="00A43A70">
      <w:pPr>
        <w:pStyle w:val="a4"/>
      </w:pPr>
      <w:r>
        <w:rPr>
          <w:rStyle w:val="af0"/>
        </w:rPr>
        <w:annotationRef/>
      </w:r>
      <w:r w:rsidR="0007732F">
        <w:t>Typo</w:t>
      </w:r>
    </w:p>
  </w:comment>
  <w:comment w:id="2" w:author="vivo (Stephen)" w:date="2023-09-13T18:45:00Z" w:initials="vivo">
    <w:p w14:paraId="76F71667" w14:textId="6B3B3F74" w:rsidR="003014E3" w:rsidRDefault="003014E3">
      <w:pPr>
        <w:pStyle w:val="a4"/>
        <w:rPr>
          <w:rFonts w:hint="eastAsia"/>
          <w:lang w:eastAsia="zh-CN"/>
        </w:rPr>
      </w:pPr>
      <w:r>
        <w:rPr>
          <w:rStyle w:val="af0"/>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7647E" w14:textId="77777777" w:rsidR="00C56A45" w:rsidRDefault="00C56A45" w:rsidP="00C012D1">
      <w:pPr>
        <w:spacing w:after="0" w:line="240" w:lineRule="auto"/>
      </w:pPr>
      <w:r>
        <w:separator/>
      </w:r>
    </w:p>
  </w:endnote>
  <w:endnote w:type="continuationSeparator" w:id="0">
    <w:p w14:paraId="2B7404AB" w14:textId="77777777" w:rsidR="00C56A45" w:rsidRDefault="00C56A45"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95997" w14:textId="77777777" w:rsidR="00C56A45" w:rsidRDefault="00C56A45" w:rsidP="00C012D1">
      <w:pPr>
        <w:spacing w:after="0" w:line="240" w:lineRule="auto"/>
      </w:pPr>
      <w:r>
        <w:separator/>
      </w:r>
    </w:p>
  </w:footnote>
  <w:footnote w:type="continuationSeparator" w:id="0">
    <w:p w14:paraId="10A29222" w14:textId="77777777" w:rsidR="00C56A45" w:rsidRDefault="00C56A45" w:rsidP="00C012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60550C8"/>
    <w:multiLevelType w:val="multilevel"/>
    <w:tmpl w:val="560550C8"/>
    <w:lvl w:ilvl="0">
      <w:start w:val="2"/>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4"/>
  </w:num>
  <w:num w:numId="3">
    <w:abstractNumId w:val="12"/>
  </w:num>
  <w:num w:numId="4">
    <w:abstractNumId w:val="20"/>
  </w:num>
  <w:num w:numId="5">
    <w:abstractNumId w:val="16"/>
  </w:num>
  <w:num w:numId="6">
    <w:abstractNumId w:val="3"/>
  </w:num>
  <w:num w:numId="7">
    <w:abstractNumId w:val="10"/>
  </w:num>
  <w:num w:numId="8">
    <w:abstractNumId w:val="6"/>
  </w:num>
  <w:num w:numId="9">
    <w:abstractNumId w:val="22"/>
  </w:num>
  <w:num w:numId="10">
    <w:abstractNumId w:val="0"/>
  </w:num>
  <w:num w:numId="11">
    <w:abstractNumId w:val="4"/>
  </w:num>
  <w:num w:numId="12">
    <w:abstractNumId w:val="19"/>
  </w:num>
  <w:num w:numId="13">
    <w:abstractNumId w:val="9"/>
  </w:num>
  <w:num w:numId="14">
    <w:abstractNumId w:val="11"/>
  </w:num>
  <w:num w:numId="15">
    <w:abstractNumId w:val="21"/>
  </w:num>
  <w:num w:numId="16">
    <w:abstractNumId w:val="2"/>
  </w:num>
  <w:num w:numId="17">
    <w:abstractNumId w:val="15"/>
  </w:num>
  <w:num w:numId="18">
    <w:abstractNumId w:val="23"/>
  </w:num>
  <w:num w:numId="19">
    <w:abstractNumId w:val="7"/>
  </w:num>
  <w:num w:numId="20">
    <w:abstractNumId w:val="21"/>
  </w:num>
  <w:num w:numId="21">
    <w:abstractNumId w:val="8"/>
  </w:num>
  <w:num w:numId="22">
    <w:abstractNumId w:val="5"/>
  </w:num>
  <w:num w:numId="23">
    <w:abstractNumId w:val="13"/>
  </w:num>
  <w:num w:numId="24">
    <w:abstractNumId w:val="18"/>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6646C"/>
    <w:rsid w:val="00066DE1"/>
    <w:rsid w:val="0007313A"/>
    <w:rsid w:val="0007319E"/>
    <w:rsid w:val="0007522D"/>
    <w:rsid w:val="0007727F"/>
    <w:rsid w:val="0007732F"/>
    <w:rsid w:val="00077ADB"/>
    <w:rsid w:val="0008182D"/>
    <w:rsid w:val="0008340F"/>
    <w:rsid w:val="000845FA"/>
    <w:rsid w:val="000853BF"/>
    <w:rsid w:val="00086BDD"/>
    <w:rsid w:val="000877BD"/>
    <w:rsid w:val="000905A3"/>
    <w:rsid w:val="00090655"/>
    <w:rsid w:val="00093227"/>
    <w:rsid w:val="00094632"/>
    <w:rsid w:val="00094C72"/>
    <w:rsid w:val="00094F3A"/>
    <w:rsid w:val="000A3E4F"/>
    <w:rsid w:val="000A6374"/>
    <w:rsid w:val="000B2DB7"/>
    <w:rsid w:val="000B3428"/>
    <w:rsid w:val="000B3A91"/>
    <w:rsid w:val="000B3DA4"/>
    <w:rsid w:val="000B5E51"/>
    <w:rsid w:val="000B7673"/>
    <w:rsid w:val="000C2E0D"/>
    <w:rsid w:val="000C3C3B"/>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75F4"/>
    <w:rsid w:val="00131361"/>
    <w:rsid w:val="00131689"/>
    <w:rsid w:val="00132383"/>
    <w:rsid w:val="001343F5"/>
    <w:rsid w:val="00140ECB"/>
    <w:rsid w:val="00141BF8"/>
    <w:rsid w:val="00141E9B"/>
    <w:rsid w:val="001443FB"/>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10"/>
    <w:rsid w:val="001A017B"/>
    <w:rsid w:val="001A0BA9"/>
    <w:rsid w:val="001A17B8"/>
    <w:rsid w:val="001A4135"/>
    <w:rsid w:val="001A49FD"/>
    <w:rsid w:val="001B0178"/>
    <w:rsid w:val="001B391B"/>
    <w:rsid w:val="001B6C17"/>
    <w:rsid w:val="001C48EB"/>
    <w:rsid w:val="001D2CD0"/>
    <w:rsid w:val="001D45BF"/>
    <w:rsid w:val="001E05EC"/>
    <w:rsid w:val="001E69F4"/>
    <w:rsid w:val="001E77D8"/>
    <w:rsid w:val="001F6182"/>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75C7"/>
    <w:rsid w:val="002429C2"/>
    <w:rsid w:val="00242FDF"/>
    <w:rsid w:val="002430C0"/>
    <w:rsid w:val="00246B66"/>
    <w:rsid w:val="00247346"/>
    <w:rsid w:val="0024750F"/>
    <w:rsid w:val="00253A34"/>
    <w:rsid w:val="00253C24"/>
    <w:rsid w:val="002544E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45A"/>
    <w:rsid w:val="002C589D"/>
    <w:rsid w:val="002C59F4"/>
    <w:rsid w:val="002D2EE9"/>
    <w:rsid w:val="002D4EB9"/>
    <w:rsid w:val="002D5212"/>
    <w:rsid w:val="002D522A"/>
    <w:rsid w:val="002D5C35"/>
    <w:rsid w:val="002D7012"/>
    <w:rsid w:val="002E1484"/>
    <w:rsid w:val="002E1629"/>
    <w:rsid w:val="002E1631"/>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3F33"/>
    <w:rsid w:val="003C42EA"/>
    <w:rsid w:val="003C4D27"/>
    <w:rsid w:val="003D2558"/>
    <w:rsid w:val="003D41B3"/>
    <w:rsid w:val="003D440B"/>
    <w:rsid w:val="003D5D45"/>
    <w:rsid w:val="003D7B82"/>
    <w:rsid w:val="003E1D71"/>
    <w:rsid w:val="003E3B6B"/>
    <w:rsid w:val="003E4D28"/>
    <w:rsid w:val="00403A0F"/>
    <w:rsid w:val="00410AFE"/>
    <w:rsid w:val="00412712"/>
    <w:rsid w:val="004129F3"/>
    <w:rsid w:val="00413FCF"/>
    <w:rsid w:val="004218B1"/>
    <w:rsid w:val="00421ADC"/>
    <w:rsid w:val="00423C69"/>
    <w:rsid w:val="0042451D"/>
    <w:rsid w:val="00426791"/>
    <w:rsid w:val="00427EF0"/>
    <w:rsid w:val="00441A3B"/>
    <w:rsid w:val="00445451"/>
    <w:rsid w:val="00445811"/>
    <w:rsid w:val="004474AD"/>
    <w:rsid w:val="004522BA"/>
    <w:rsid w:val="00452819"/>
    <w:rsid w:val="004571D2"/>
    <w:rsid w:val="00461928"/>
    <w:rsid w:val="004735A3"/>
    <w:rsid w:val="004757A2"/>
    <w:rsid w:val="004758AD"/>
    <w:rsid w:val="0047674E"/>
    <w:rsid w:val="00477BB8"/>
    <w:rsid w:val="004812DF"/>
    <w:rsid w:val="004865E8"/>
    <w:rsid w:val="004927F8"/>
    <w:rsid w:val="00495B7C"/>
    <w:rsid w:val="00496517"/>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69E3"/>
    <w:rsid w:val="004F7038"/>
    <w:rsid w:val="00501CE9"/>
    <w:rsid w:val="00503D44"/>
    <w:rsid w:val="005047D3"/>
    <w:rsid w:val="00511BDC"/>
    <w:rsid w:val="00514DFD"/>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6022A"/>
    <w:rsid w:val="0056188F"/>
    <w:rsid w:val="005671BA"/>
    <w:rsid w:val="00572D8D"/>
    <w:rsid w:val="00573AAD"/>
    <w:rsid w:val="00574EA4"/>
    <w:rsid w:val="005754E5"/>
    <w:rsid w:val="00575648"/>
    <w:rsid w:val="00581BE1"/>
    <w:rsid w:val="00581FD6"/>
    <w:rsid w:val="0058221F"/>
    <w:rsid w:val="005826F5"/>
    <w:rsid w:val="00585CFC"/>
    <w:rsid w:val="005902DA"/>
    <w:rsid w:val="00592670"/>
    <w:rsid w:val="00595FE8"/>
    <w:rsid w:val="005979D5"/>
    <w:rsid w:val="005A04B2"/>
    <w:rsid w:val="005A118D"/>
    <w:rsid w:val="005A3A12"/>
    <w:rsid w:val="005A45E1"/>
    <w:rsid w:val="005B1406"/>
    <w:rsid w:val="005B27A5"/>
    <w:rsid w:val="005B3BD5"/>
    <w:rsid w:val="005B663A"/>
    <w:rsid w:val="005C14FC"/>
    <w:rsid w:val="005C264F"/>
    <w:rsid w:val="005C71A7"/>
    <w:rsid w:val="005C74B4"/>
    <w:rsid w:val="005D375F"/>
    <w:rsid w:val="005D55D5"/>
    <w:rsid w:val="005D719B"/>
    <w:rsid w:val="005F55AF"/>
    <w:rsid w:val="005F55B1"/>
    <w:rsid w:val="00601499"/>
    <w:rsid w:val="00604860"/>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628C"/>
    <w:rsid w:val="00696776"/>
    <w:rsid w:val="006A19A6"/>
    <w:rsid w:val="006A43E1"/>
    <w:rsid w:val="006A4BED"/>
    <w:rsid w:val="006B07A0"/>
    <w:rsid w:val="006C0F50"/>
    <w:rsid w:val="006C1579"/>
    <w:rsid w:val="006C6CEE"/>
    <w:rsid w:val="006D0166"/>
    <w:rsid w:val="006D26C3"/>
    <w:rsid w:val="006E1658"/>
    <w:rsid w:val="006E5958"/>
    <w:rsid w:val="00701135"/>
    <w:rsid w:val="00701D94"/>
    <w:rsid w:val="0070322F"/>
    <w:rsid w:val="00704217"/>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60143"/>
    <w:rsid w:val="007625FC"/>
    <w:rsid w:val="007637AF"/>
    <w:rsid w:val="007651C7"/>
    <w:rsid w:val="00767B04"/>
    <w:rsid w:val="00776713"/>
    <w:rsid w:val="00776E24"/>
    <w:rsid w:val="00777233"/>
    <w:rsid w:val="00780306"/>
    <w:rsid w:val="00783E52"/>
    <w:rsid w:val="00786902"/>
    <w:rsid w:val="00787E63"/>
    <w:rsid w:val="0079723C"/>
    <w:rsid w:val="00797859"/>
    <w:rsid w:val="007A2EF5"/>
    <w:rsid w:val="007A3D3E"/>
    <w:rsid w:val="007A5DC8"/>
    <w:rsid w:val="007A7A64"/>
    <w:rsid w:val="007B0170"/>
    <w:rsid w:val="007B0822"/>
    <w:rsid w:val="007B297C"/>
    <w:rsid w:val="007B4E6E"/>
    <w:rsid w:val="007B505A"/>
    <w:rsid w:val="007B505C"/>
    <w:rsid w:val="007B5879"/>
    <w:rsid w:val="007C08FD"/>
    <w:rsid w:val="007C3891"/>
    <w:rsid w:val="007D4FCE"/>
    <w:rsid w:val="007D52E1"/>
    <w:rsid w:val="007D721E"/>
    <w:rsid w:val="007D7BA3"/>
    <w:rsid w:val="007E797E"/>
    <w:rsid w:val="007F43F8"/>
    <w:rsid w:val="007F5F14"/>
    <w:rsid w:val="007F7C6B"/>
    <w:rsid w:val="00802028"/>
    <w:rsid w:val="00805C6F"/>
    <w:rsid w:val="00806DBD"/>
    <w:rsid w:val="008074A8"/>
    <w:rsid w:val="00811305"/>
    <w:rsid w:val="0081144F"/>
    <w:rsid w:val="0081752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D24"/>
    <w:rsid w:val="0088480A"/>
    <w:rsid w:val="00886055"/>
    <w:rsid w:val="008860D8"/>
    <w:rsid w:val="0088653A"/>
    <w:rsid w:val="008878D7"/>
    <w:rsid w:val="0089437E"/>
    <w:rsid w:val="008A00C2"/>
    <w:rsid w:val="008A3063"/>
    <w:rsid w:val="008B0AA5"/>
    <w:rsid w:val="008B2EC8"/>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1A38"/>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D0FA1"/>
    <w:rsid w:val="009D1369"/>
    <w:rsid w:val="009D7604"/>
    <w:rsid w:val="009E0624"/>
    <w:rsid w:val="009E0B27"/>
    <w:rsid w:val="009E281B"/>
    <w:rsid w:val="009E2CFE"/>
    <w:rsid w:val="009E3316"/>
    <w:rsid w:val="009E47C9"/>
    <w:rsid w:val="009E4AF7"/>
    <w:rsid w:val="009E5770"/>
    <w:rsid w:val="009E5F4D"/>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4126"/>
    <w:rsid w:val="00A94638"/>
    <w:rsid w:val="00A95B71"/>
    <w:rsid w:val="00A96380"/>
    <w:rsid w:val="00AA468E"/>
    <w:rsid w:val="00AA565B"/>
    <w:rsid w:val="00AA7346"/>
    <w:rsid w:val="00AB2D4F"/>
    <w:rsid w:val="00AB3E1B"/>
    <w:rsid w:val="00AB41B3"/>
    <w:rsid w:val="00AB48D3"/>
    <w:rsid w:val="00AC2C6F"/>
    <w:rsid w:val="00AC5BB9"/>
    <w:rsid w:val="00AC6041"/>
    <w:rsid w:val="00AC7C3D"/>
    <w:rsid w:val="00AD2098"/>
    <w:rsid w:val="00AD3550"/>
    <w:rsid w:val="00AE0CA9"/>
    <w:rsid w:val="00AE0DAF"/>
    <w:rsid w:val="00AE2D4E"/>
    <w:rsid w:val="00AE5F6D"/>
    <w:rsid w:val="00AF7A56"/>
    <w:rsid w:val="00B0325C"/>
    <w:rsid w:val="00B073BD"/>
    <w:rsid w:val="00B1239C"/>
    <w:rsid w:val="00B24323"/>
    <w:rsid w:val="00B27A2E"/>
    <w:rsid w:val="00B32DE3"/>
    <w:rsid w:val="00B33127"/>
    <w:rsid w:val="00B332DE"/>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810ED"/>
    <w:rsid w:val="00B83E5A"/>
    <w:rsid w:val="00B86B31"/>
    <w:rsid w:val="00B91145"/>
    <w:rsid w:val="00B94CFF"/>
    <w:rsid w:val="00B9629C"/>
    <w:rsid w:val="00B9773B"/>
    <w:rsid w:val="00BA0EA5"/>
    <w:rsid w:val="00BA1F08"/>
    <w:rsid w:val="00BA27FF"/>
    <w:rsid w:val="00BA2DFE"/>
    <w:rsid w:val="00BA3719"/>
    <w:rsid w:val="00BA4064"/>
    <w:rsid w:val="00BA773C"/>
    <w:rsid w:val="00BB4767"/>
    <w:rsid w:val="00BC1B0A"/>
    <w:rsid w:val="00BC1C73"/>
    <w:rsid w:val="00BC5415"/>
    <w:rsid w:val="00BC6410"/>
    <w:rsid w:val="00BD14E1"/>
    <w:rsid w:val="00BD18F1"/>
    <w:rsid w:val="00BD3464"/>
    <w:rsid w:val="00BD3DD8"/>
    <w:rsid w:val="00BD57EF"/>
    <w:rsid w:val="00BD7536"/>
    <w:rsid w:val="00BE0355"/>
    <w:rsid w:val="00BE1441"/>
    <w:rsid w:val="00BE4667"/>
    <w:rsid w:val="00BE573F"/>
    <w:rsid w:val="00BF06C4"/>
    <w:rsid w:val="00BF3E07"/>
    <w:rsid w:val="00BF46BE"/>
    <w:rsid w:val="00BF633C"/>
    <w:rsid w:val="00C006B2"/>
    <w:rsid w:val="00C012D1"/>
    <w:rsid w:val="00C0149C"/>
    <w:rsid w:val="00C1175A"/>
    <w:rsid w:val="00C129FD"/>
    <w:rsid w:val="00C2266A"/>
    <w:rsid w:val="00C231B0"/>
    <w:rsid w:val="00C26829"/>
    <w:rsid w:val="00C273A8"/>
    <w:rsid w:val="00C31EB4"/>
    <w:rsid w:val="00C33AC8"/>
    <w:rsid w:val="00C35954"/>
    <w:rsid w:val="00C373F2"/>
    <w:rsid w:val="00C400BC"/>
    <w:rsid w:val="00C4063C"/>
    <w:rsid w:val="00C40F90"/>
    <w:rsid w:val="00C45804"/>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630E"/>
    <w:rsid w:val="00CC0AA7"/>
    <w:rsid w:val="00CC473A"/>
    <w:rsid w:val="00CC6195"/>
    <w:rsid w:val="00CC64B0"/>
    <w:rsid w:val="00CC6999"/>
    <w:rsid w:val="00CC744B"/>
    <w:rsid w:val="00CD0847"/>
    <w:rsid w:val="00CD1534"/>
    <w:rsid w:val="00CD291D"/>
    <w:rsid w:val="00CD6292"/>
    <w:rsid w:val="00CD6968"/>
    <w:rsid w:val="00CE0895"/>
    <w:rsid w:val="00CE0A77"/>
    <w:rsid w:val="00CE34CC"/>
    <w:rsid w:val="00CE429C"/>
    <w:rsid w:val="00CE514E"/>
    <w:rsid w:val="00CF0BB7"/>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71684"/>
    <w:rsid w:val="00D7365C"/>
    <w:rsid w:val="00D76DE6"/>
    <w:rsid w:val="00D8231D"/>
    <w:rsid w:val="00D82A02"/>
    <w:rsid w:val="00D855E2"/>
    <w:rsid w:val="00D877EC"/>
    <w:rsid w:val="00D93407"/>
    <w:rsid w:val="00D97348"/>
    <w:rsid w:val="00DA1466"/>
    <w:rsid w:val="00DB257E"/>
    <w:rsid w:val="00DB4071"/>
    <w:rsid w:val="00DB4769"/>
    <w:rsid w:val="00DB4A22"/>
    <w:rsid w:val="00DB6B80"/>
    <w:rsid w:val="00DC4257"/>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4ECE"/>
    <w:rsid w:val="00E65FF1"/>
    <w:rsid w:val="00E6632E"/>
    <w:rsid w:val="00E744BC"/>
    <w:rsid w:val="00E756D9"/>
    <w:rsid w:val="00E802D8"/>
    <w:rsid w:val="00E83F83"/>
    <w:rsid w:val="00E8406E"/>
    <w:rsid w:val="00E84221"/>
    <w:rsid w:val="00E84340"/>
    <w:rsid w:val="00E86D0D"/>
    <w:rsid w:val="00E87F24"/>
    <w:rsid w:val="00E97FFC"/>
    <w:rsid w:val="00EA06AC"/>
    <w:rsid w:val="00EA0E71"/>
    <w:rsid w:val="00EA1781"/>
    <w:rsid w:val="00EA2FD6"/>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880"/>
    <w:rsid w:val="00F10569"/>
    <w:rsid w:val="00F10CC3"/>
    <w:rsid w:val="00F1727A"/>
    <w:rsid w:val="00F17ED7"/>
    <w:rsid w:val="00F17F18"/>
    <w:rsid w:val="00F20181"/>
    <w:rsid w:val="00F2285D"/>
    <w:rsid w:val="00F25768"/>
    <w:rsid w:val="00F30006"/>
    <w:rsid w:val="00F32CD1"/>
    <w:rsid w:val="00F34272"/>
    <w:rsid w:val="00F40E7F"/>
    <w:rsid w:val="00F514C7"/>
    <w:rsid w:val="00F51EEE"/>
    <w:rsid w:val="00F54055"/>
    <w:rsid w:val="00F60972"/>
    <w:rsid w:val="00F60C16"/>
    <w:rsid w:val="00F61786"/>
    <w:rsid w:val="00F61EE0"/>
    <w:rsid w:val="00F6508F"/>
    <w:rsid w:val="00F65391"/>
    <w:rsid w:val="00F66A04"/>
    <w:rsid w:val="00F66EDA"/>
    <w:rsid w:val="00F70806"/>
    <w:rsid w:val="00F715C4"/>
    <w:rsid w:val="00F73F5D"/>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aliases w:val="Head2A,2,H2,UNDERRUBRIK 1-2,DO NOT USE_h2,h2,h21,Heading 2 Char,H2 Char,h2 Char,Heading 2 3GPP"/>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a5"/>
    <w:uiPriority w:val="99"/>
    <w:qFormat/>
    <w:pPr>
      <w:spacing w:after="180" w:line="240" w:lineRule="auto"/>
    </w:pPr>
    <w:rPr>
      <w:rFonts w:ascii="Times New Roman" w:hAnsi="Times New Roman" w:cs="Times New Roman"/>
      <w:sz w:val="20"/>
      <w:szCs w:val="20"/>
      <w:lang w:val="en-GB" w:eastAsia="en-US"/>
    </w:rPr>
  </w:style>
  <w:style w:type="paragraph" w:styleId="a6">
    <w:name w:val="Balloon Text"/>
    <w:basedOn w:val="a0"/>
    <w:link w:val="a7"/>
    <w:uiPriority w:val="99"/>
    <w:semiHidden/>
    <w:unhideWhenUsed/>
    <w:qFormat/>
    <w:pPr>
      <w:spacing w:after="0" w:line="240" w:lineRule="auto"/>
    </w:pPr>
    <w:rPr>
      <w:sz w:val="18"/>
      <w:szCs w:val="18"/>
    </w:rPr>
  </w:style>
  <w:style w:type="paragraph" w:styleId="a8">
    <w:name w:val="footer"/>
    <w:basedOn w:val="a0"/>
    <w:link w:val="a9"/>
    <w:uiPriority w:val="99"/>
    <w:unhideWhenUsed/>
    <w:qFormat/>
    <w:pPr>
      <w:tabs>
        <w:tab w:val="center" w:pos="4153"/>
        <w:tab w:val="right" w:pos="8306"/>
      </w:tabs>
      <w:snapToGrid w:val="0"/>
      <w:spacing w:line="240" w:lineRule="auto"/>
    </w:pPr>
    <w:rPr>
      <w:sz w:val="18"/>
      <w:szCs w:val="18"/>
    </w:rPr>
  </w:style>
  <w:style w:type="paragraph" w:styleId="aa">
    <w:name w:val="header"/>
    <w:basedOn w:val="a0"/>
    <w:link w:val="ab"/>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c">
    <w:name w:val="List"/>
    <w:basedOn w:val="a0"/>
    <w:uiPriority w:val="99"/>
    <w:semiHidden/>
    <w:unhideWhenUsed/>
    <w:qFormat/>
    <w:pPr>
      <w:ind w:left="283" w:hanging="283"/>
      <w:contextualSpacing/>
    </w:pPr>
  </w:style>
  <w:style w:type="paragraph" w:styleId="ad">
    <w:name w:val="table of figures"/>
    <w:basedOn w:val="a0"/>
    <w:next w:val="a0"/>
    <w:uiPriority w:val="99"/>
    <w:qFormat/>
    <w:pPr>
      <w:ind w:left="1418" w:hanging="1418"/>
    </w:pPr>
    <w:rPr>
      <w:b/>
    </w:rPr>
  </w:style>
  <w:style w:type="table" w:styleId="ae">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qFormat/>
    <w:rPr>
      <w:sz w:val="16"/>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aliases w:val="Head2A 字符,2 字符,H2 字符,UNDERRUBRIK 1-2 字符,DO NOT USE_h2 字符,h2 字符,h21 字符,Heading 2 Char 字符,H2 Char 字符,h2 Char 字符,Heading 2 3GPP 字符"/>
    <w:basedOn w:val="a1"/>
    <w:link w:val="20"/>
    <w:rPr>
      <w:rFonts w:ascii="Arial" w:eastAsia="Malgun Gothic" w:hAnsi="Arial" w:cs="Times New Roman"/>
      <w:sz w:val="32"/>
      <w:szCs w:val="32"/>
      <w:lang w:val="en-GB" w:eastAsia="en-GB"/>
    </w:rPr>
  </w:style>
  <w:style w:type="character" w:customStyle="1" w:styleId="30">
    <w:name w:val="标题 3 字符"/>
    <w:basedOn w:val="a1"/>
    <w:link w:val="3"/>
    <w:rPr>
      <w:rFonts w:ascii="Arial" w:eastAsia="Malgun Gothic" w:hAnsi="Arial" w:cs="Times New Roman"/>
      <w:sz w:val="28"/>
      <w:szCs w:val="28"/>
      <w:lang w:val="en-GB" w:eastAsia="en-GB"/>
    </w:rPr>
  </w:style>
  <w:style w:type="character" w:customStyle="1" w:styleId="40">
    <w:name w:val="标题 4 字符"/>
    <w:basedOn w:val="a1"/>
    <w:link w:val="4"/>
    <w:rPr>
      <w:rFonts w:ascii="Arial" w:eastAsia="Malgun Gothic" w:hAnsi="Arial" w:cs="Times New Roman"/>
      <w:sz w:val="24"/>
      <w:szCs w:val="24"/>
      <w:lang w:val="en-GB" w:eastAsia="en-GB"/>
    </w:rPr>
  </w:style>
  <w:style w:type="character" w:customStyle="1" w:styleId="50">
    <w:name w:val="标题 5 字符"/>
    <w:basedOn w:val="a1"/>
    <w:link w:val="5"/>
    <w:rPr>
      <w:rFonts w:ascii="Arial" w:eastAsia="Malgun Gothic" w:hAnsi="Arial" w:cs="Times New Roman"/>
      <w:lang w:val="en-GB" w:eastAsia="en-GB"/>
    </w:rPr>
  </w:style>
  <w:style w:type="character" w:customStyle="1" w:styleId="60">
    <w:name w:val="标题 6 字符"/>
    <w:basedOn w:val="a1"/>
    <w:link w:val="6"/>
    <w:rPr>
      <w:rFonts w:cs="Arial"/>
    </w:rPr>
  </w:style>
  <w:style w:type="character" w:customStyle="1" w:styleId="70">
    <w:name w:val="标题 7 字符"/>
    <w:basedOn w:val="a1"/>
    <w:link w:val="7"/>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1">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列"/>
    <w:basedOn w:val="a0"/>
    <w:link w:val="af2"/>
    <w:uiPriority w:val="34"/>
    <w:qFormat/>
    <w:pPr>
      <w:ind w:left="720"/>
      <w:contextualSpacing/>
    </w:p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5">
    <w:name w:val="批注文字 字符"/>
    <w:basedOn w:val="a1"/>
    <w:link w:val="a4"/>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7">
    <w:name w:val="批注框文本 字符"/>
    <w:basedOn w:val="a1"/>
    <w:link w:val="a6"/>
    <w:uiPriority w:val="99"/>
    <w:semiHidden/>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c"/>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rsid w:val="00A30AEB"/>
    <w:rPr>
      <w:color w:val="605E5C"/>
      <w:shd w:val="clear" w:color="auto" w:fill="E1DFDD"/>
    </w:rPr>
  </w:style>
  <w:style w:type="paragraph" w:styleId="2">
    <w:name w:val="List Number 2"/>
    <w:basedOn w:val="a"/>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a">
    <w:name w:val="List Number"/>
    <w:basedOn w:val="a0"/>
    <w:uiPriority w:val="99"/>
    <w:semiHidden/>
    <w:unhideWhenUsed/>
    <w:rsid w:val="00272E79"/>
    <w:pPr>
      <w:numPr>
        <w:numId w:val="13"/>
      </w:numPr>
      <w:contextualSpacing/>
    </w:pPr>
  </w:style>
  <w:style w:type="character" w:customStyle="1" w:styleId="af2">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1"/>
    <w:uiPriority w:val="34"/>
    <w:qFormat/>
    <w:locked/>
    <w:rsid w:val="00272E79"/>
    <w:rPr>
      <w:sz w:val="22"/>
      <w:szCs w:val="22"/>
    </w:rPr>
  </w:style>
  <w:style w:type="paragraph" w:customStyle="1" w:styleId="Agreement">
    <w:name w:val="Agreement"/>
    <w:basedOn w:val="a0"/>
    <w:next w:val="a0"/>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af3">
    <w:name w:val="annotation subject"/>
    <w:basedOn w:val="a4"/>
    <w:next w:val="a4"/>
    <w:link w:val="af4"/>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af4">
    <w:name w:val="批注主题 字符"/>
    <w:basedOn w:val="a5"/>
    <w:link w:val="af3"/>
    <w:uiPriority w:val="99"/>
    <w:semiHidden/>
    <w:rsid w:val="00F514C7"/>
    <w:rPr>
      <w:rFonts w:ascii="Times New Roman" w:hAnsi="Times New Roman" w:cs="Times New Roman"/>
      <w:b/>
      <w:bCs/>
      <w:sz w:val="22"/>
      <w:szCs w:val="22"/>
      <w:lang w:val="en-GB" w:eastAsia="en-US"/>
    </w:rPr>
  </w:style>
  <w:style w:type="table" w:customStyle="1" w:styleId="13">
    <w:name w:val="网格型1"/>
    <w:basedOn w:val="a2"/>
    <w:next w:val="ae"/>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B8BFD8-69AE-4560-8AA2-3F27D4874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15</Pages>
  <Words>3913</Words>
  <Characters>22306</Characters>
  <Application>Microsoft Office Word</Application>
  <DocSecurity>0</DocSecurity>
  <Lines>185</Lines>
  <Paragraphs>52</Paragraphs>
  <ScaleCrop>false</ScaleCrop>
  <Company/>
  <LinksUpToDate>false</LinksUpToDate>
  <CharactersWithSpaces>2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vivo (Stephen)</cp:lastModifiedBy>
  <cp:revision>88</cp:revision>
  <dcterms:created xsi:type="dcterms:W3CDTF">2023-09-13T02:22:00Z</dcterms:created>
  <dcterms:modified xsi:type="dcterms:W3CDTF">2023-09-1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7Mnixw+hGtSJ/m8lU7tQrxceEkx5FFRRxoO6lcI412igME4SJRUfG5uAF5+e4xkfuOuDKea pw//MnDpcyTN9KdfyhnFTE7ozujeI9TPW55EpV+Q9Fd3JRsEFFs6p6kV7TlsZ951Pb9E5pwm ZTZMKn5u0iAs3kKpb5Iwq4slucNk7dt3CVyQz7RW6q7/B0NEt93PWyJSDuzUADRRrqp/BPGP XSE6YqxnmJ0uesiPvF</vt:lpwstr>
  </property>
  <property fmtid="{D5CDD505-2E9C-101B-9397-08002B2CF9AE}" pid="3" name="_2015_ms_pID_7253431">
    <vt:lpwstr>dL6sRacQuP5wLJYAKLuf2ws6j5JectKLQhgWB3wl5opSVci3tXcX9p 0zrT4y3GEE9LkbprSFRRo3pSYaztNbktseI4P4LOYjJno1BBX/9JRU65XP6u5dFeL/pKk+jf +ryrwWqfNbeIwwBBjmoOdjZY1G5ZCyzd0/yKHrO5Uj1DG4py5i/DfFPF8LOAgg+IcNLPEQv3 vi1kfRudWsXVQ14q46TqZbuCkhD7m9IRBpVz</vt:lpwstr>
  </property>
  <property fmtid="{D5CDD505-2E9C-101B-9397-08002B2CF9AE}" pid="4" name="_2015_ms_pID_7253432">
    <vt:lpwstr>8Q==</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1546695</vt:lpwstr>
  </property>
</Properties>
</file>